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BE42F9" w14:textId="2FC697C5" w:rsidR="00C42B0A" w:rsidRDefault="00415DE2" w:rsidP="00C42B0A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2"/>
          <w:szCs w:val="32"/>
          <w:lang w:eastAsia="en-PH"/>
        </w:rPr>
      </w:pPr>
      <w:r>
        <w:rPr>
          <w:rFonts w:eastAsia="Times New Roman" w:cs="Times New Roman"/>
          <w:b/>
          <w:bCs/>
          <w:sz w:val="32"/>
          <w:szCs w:val="32"/>
          <w:lang w:eastAsia="en-PH"/>
        </w:rPr>
        <w:t>Lab -</w:t>
      </w:r>
      <w:r w:rsidR="00102B33">
        <w:rPr>
          <w:rFonts w:eastAsia="Times New Roman" w:cs="Times New Roman"/>
          <w:b/>
          <w:bCs/>
          <w:sz w:val="32"/>
          <w:szCs w:val="32"/>
          <w:lang w:eastAsia="en-PH"/>
        </w:rPr>
        <w:t xml:space="preserve"> </w:t>
      </w:r>
      <w:r w:rsidR="00C42B0A">
        <w:rPr>
          <w:rFonts w:eastAsia="Times New Roman" w:cs="Times New Roman"/>
          <w:b/>
          <w:bCs/>
          <w:sz w:val="32"/>
          <w:szCs w:val="32"/>
          <w:lang w:eastAsia="en-PH"/>
        </w:rPr>
        <w:t xml:space="preserve">CTF </w:t>
      </w:r>
      <w:r w:rsidR="003D6282">
        <w:rPr>
          <w:rFonts w:eastAsia="Times New Roman" w:cs="Times New Roman"/>
          <w:b/>
          <w:bCs/>
          <w:sz w:val="32"/>
          <w:szCs w:val="32"/>
          <w:lang w:eastAsia="en-PH"/>
        </w:rPr>
        <w:t xml:space="preserve">Walkthrough - </w:t>
      </w:r>
      <w:r w:rsidR="00C42B0A">
        <w:rPr>
          <w:rFonts w:eastAsia="Times New Roman" w:cs="Times New Roman"/>
          <w:b/>
          <w:bCs/>
          <w:sz w:val="32"/>
          <w:szCs w:val="32"/>
          <w:lang w:eastAsia="en-PH"/>
        </w:rPr>
        <w:t xml:space="preserve">SQL Injection to Shell </w:t>
      </w:r>
    </w:p>
    <w:p w14:paraId="272CD83D" w14:textId="0E1FEBE2" w:rsidR="003D6282" w:rsidRPr="003D6282" w:rsidRDefault="003D6282" w:rsidP="00C42B0A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28"/>
          <w:szCs w:val="28"/>
          <w:lang w:eastAsia="en-PH"/>
        </w:rPr>
      </w:pPr>
      <w:r w:rsidRPr="003D6282">
        <w:rPr>
          <w:rFonts w:eastAsia="Times New Roman" w:cs="Times New Roman"/>
          <w:b/>
          <w:bCs/>
          <w:sz w:val="28"/>
          <w:szCs w:val="28"/>
          <w:lang w:eastAsia="en-PH"/>
        </w:rPr>
        <w:t>Part I – Lab Setup</w:t>
      </w:r>
    </w:p>
    <w:p w14:paraId="3E1C1EE7" w14:textId="77777777" w:rsidR="00C42B0A" w:rsidRDefault="00C42B0A" w:rsidP="00C42B0A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b/>
          <w:bCs/>
          <w:szCs w:val="24"/>
          <w:lang w:eastAsia="en-PH"/>
        </w:rPr>
        <w:t>Overview</w:t>
      </w:r>
    </w:p>
    <w:p w14:paraId="57DA5297" w14:textId="03F99648" w:rsidR="00C42B0A" w:rsidRDefault="00C42B0A" w:rsidP="00C42B0A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In Part I, you will see how to easily create the lab environment for this CTF exercise using VirtualBox.</w:t>
      </w:r>
    </w:p>
    <w:p w14:paraId="6D9F606A" w14:textId="77777777" w:rsidR="00C42B0A" w:rsidRDefault="00C42B0A" w:rsidP="00C42B0A">
      <w:pPr>
        <w:rPr>
          <w:rFonts w:eastAsia="Times New Roman" w:cs="Times New Roman"/>
          <w:b/>
          <w:bCs/>
          <w:szCs w:val="24"/>
          <w:lang w:eastAsia="en-PH"/>
        </w:rPr>
      </w:pPr>
      <w:r>
        <w:rPr>
          <w:rFonts w:eastAsia="Times New Roman" w:cs="Times New Roman"/>
          <w:b/>
          <w:bCs/>
          <w:szCs w:val="24"/>
          <w:lang w:eastAsia="en-PH"/>
        </w:rPr>
        <w:t>Lab Requirements</w:t>
      </w:r>
    </w:p>
    <w:p w14:paraId="1642C27D" w14:textId="77777777" w:rsidR="00C42B0A" w:rsidRDefault="00C42B0A" w:rsidP="00C42B0A">
      <w:pPr>
        <w:pStyle w:val="ListParagraph"/>
        <w:numPr>
          <w:ilvl w:val="0"/>
          <w:numId w:val="3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Installation of VirtualBox</w:t>
      </w:r>
    </w:p>
    <w:p w14:paraId="1A2BF22E" w14:textId="77777777" w:rsidR="00C42B0A" w:rsidRDefault="00C42B0A" w:rsidP="00C42B0A">
      <w:pPr>
        <w:pStyle w:val="ListParagraph"/>
        <w:numPr>
          <w:ilvl w:val="0"/>
          <w:numId w:val="3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Once virtual install of Kali Linux</w:t>
      </w:r>
    </w:p>
    <w:p w14:paraId="22F68E1A" w14:textId="77777777" w:rsidR="00C42B0A" w:rsidRDefault="00C42B0A" w:rsidP="00C42B0A">
      <w:pPr>
        <w:pStyle w:val="ListParagraph"/>
        <w:numPr>
          <w:ilvl w:val="0"/>
          <w:numId w:val="3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Once virtual install of the ISO image for From SQL Injection to Shell</w:t>
      </w:r>
    </w:p>
    <w:p w14:paraId="67B6488B" w14:textId="77777777" w:rsidR="00C42B0A" w:rsidRDefault="00C42B0A" w:rsidP="00C42B0A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You will need to download the ISO image for this CTF from </w:t>
      </w:r>
      <w:proofErr w:type="spellStart"/>
      <w:r>
        <w:rPr>
          <w:rFonts w:eastAsia="Times New Roman" w:cs="Times New Roman"/>
          <w:szCs w:val="24"/>
          <w:lang w:eastAsia="en-PH"/>
        </w:rPr>
        <w:t>Vulnhub</w:t>
      </w:r>
      <w:proofErr w:type="spellEnd"/>
      <w:r>
        <w:rPr>
          <w:rFonts w:eastAsia="Times New Roman" w:cs="Times New Roman"/>
          <w:szCs w:val="24"/>
          <w:lang w:eastAsia="en-PH"/>
        </w:rPr>
        <w:t xml:space="preserve">. </w:t>
      </w:r>
    </w:p>
    <w:p w14:paraId="5709F92D" w14:textId="77777777" w:rsidR="00C42B0A" w:rsidRDefault="00E531F3" w:rsidP="00C42B0A">
      <w:pPr>
        <w:rPr>
          <w:rFonts w:eastAsia="Times New Roman" w:cs="Times New Roman"/>
          <w:szCs w:val="24"/>
          <w:lang w:eastAsia="en-PH"/>
        </w:rPr>
      </w:pPr>
      <w:hyperlink r:id="rId7" w:history="1">
        <w:r w:rsidR="00C42B0A">
          <w:rPr>
            <w:rStyle w:val="Hyperlink"/>
            <w:rFonts w:eastAsia="Times New Roman" w:cs="Times New Roman"/>
            <w:szCs w:val="24"/>
            <w:lang w:eastAsia="en-PH"/>
          </w:rPr>
          <w:t>Download ISO image</w:t>
        </w:r>
      </w:hyperlink>
    </w:p>
    <w:p w14:paraId="34A916C7" w14:textId="77777777" w:rsidR="00C42B0A" w:rsidRDefault="00C42B0A" w:rsidP="00C42B0A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Once you have the ISO image downloaded and saved to a location on your machine, open VirtualBox. From the taskbar, click on </w:t>
      </w:r>
      <w:r>
        <w:rPr>
          <w:rFonts w:eastAsia="Times New Roman" w:cs="Times New Roman"/>
          <w:b/>
          <w:bCs/>
          <w:szCs w:val="24"/>
          <w:lang w:eastAsia="en-PH"/>
        </w:rPr>
        <w:t>Machine,</w:t>
      </w:r>
      <w:r>
        <w:rPr>
          <w:rFonts w:eastAsia="Times New Roman" w:cs="Times New Roman"/>
          <w:szCs w:val="24"/>
          <w:lang w:eastAsia="en-PH"/>
        </w:rPr>
        <w:t xml:space="preserve"> and from the context menu, click on </w:t>
      </w:r>
      <w:r>
        <w:rPr>
          <w:rFonts w:eastAsia="Times New Roman" w:cs="Times New Roman"/>
          <w:b/>
          <w:bCs/>
          <w:szCs w:val="24"/>
          <w:lang w:eastAsia="en-PH"/>
        </w:rPr>
        <w:t>New</w:t>
      </w:r>
      <w:r>
        <w:rPr>
          <w:rFonts w:eastAsia="Times New Roman" w:cs="Times New Roman"/>
          <w:szCs w:val="24"/>
          <w:lang w:eastAsia="en-PH"/>
        </w:rPr>
        <w:t xml:space="preserve">. </w:t>
      </w:r>
    </w:p>
    <w:p w14:paraId="55DBAB8E" w14:textId="68A8EFA9" w:rsidR="00C42B0A" w:rsidRDefault="00C42B0A" w:rsidP="00C42B0A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2BBBE01C" wp14:editId="266E185A">
            <wp:extent cx="2523490" cy="2115185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3490" cy="2115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14990" w14:textId="77777777" w:rsidR="00C42B0A" w:rsidRDefault="00C42B0A" w:rsidP="00C42B0A">
      <w:pPr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This starts the Create a Virtual Machine Wizard. On the first screen, fill in the following information. </w:t>
      </w:r>
    </w:p>
    <w:p w14:paraId="3480177E" w14:textId="77777777" w:rsidR="00C42B0A" w:rsidRDefault="00C42B0A" w:rsidP="00C42B0A">
      <w:pPr>
        <w:pStyle w:val="ListParagraph"/>
        <w:numPr>
          <w:ilvl w:val="0"/>
          <w:numId w:val="4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Name: CTF - From SQL Injection to Shell</w:t>
      </w:r>
    </w:p>
    <w:p w14:paraId="3112121E" w14:textId="77777777" w:rsidR="00C42B0A" w:rsidRDefault="00C42B0A" w:rsidP="00C42B0A">
      <w:pPr>
        <w:pStyle w:val="ListParagraph"/>
        <w:numPr>
          <w:ilvl w:val="0"/>
          <w:numId w:val="4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Machine folder: (Choose your save location)</w:t>
      </w:r>
    </w:p>
    <w:p w14:paraId="1D4DDE78" w14:textId="77777777" w:rsidR="00C42B0A" w:rsidRDefault="00C42B0A" w:rsidP="00C42B0A">
      <w:pPr>
        <w:pStyle w:val="ListParagraph"/>
        <w:numPr>
          <w:ilvl w:val="0"/>
          <w:numId w:val="4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Type: Linux</w:t>
      </w:r>
    </w:p>
    <w:p w14:paraId="4F5C65B4" w14:textId="77777777" w:rsidR="00C42B0A" w:rsidRDefault="00C42B0A" w:rsidP="00C42B0A">
      <w:pPr>
        <w:pStyle w:val="ListParagraph"/>
        <w:numPr>
          <w:ilvl w:val="0"/>
          <w:numId w:val="4"/>
        </w:numPr>
        <w:spacing w:line="256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Version: Ubuntu (64-bit)</w:t>
      </w:r>
    </w:p>
    <w:p w14:paraId="26B68881" w14:textId="77777777" w:rsidR="00C42B0A" w:rsidRDefault="00C42B0A" w:rsidP="00C42B0A">
      <w:r>
        <w:t xml:space="preserve">Accept the rest as defaults. Click </w:t>
      </w:r>
      <w:r>
        <w:rPr>
          <w:b/>
          <w:bCs/>
        </w:rPr>
        <w:t>Create</w:t>
      </w:r>
      <w:r>
        <w:t xml:space="preserve">. </w:t>
      </w:r>
    </w:p>
    <w:p w14:paraId="439F75BC" w14:textId="21BF7778" w:rsidR="00C42B0A" w:rsidRDefault="00C42B0A" w:rsidP="00C42B0A">
      <w:r>
        <w:rPr>
          <w:noProof/>
        </w:rPr>
        <w:lastRenderedPageBreak/>
        <w:drawing>
          <wp:inline distT="0" distB="0" distL="0" distR="0" wp14:anchorId="619157EE" wp14:editId="0CAE9CBB">
            <wp:extent cx="3505200" cy="3084830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08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481F7" w14:textId="77777777" w:rsidR="00C42B0A" w:rsidRDefault="00C42B0A" w:rsidP="00C42B0A">
      <w:r>
        <w:t xml:space="preserve">On the next page, accept the defaults. Click Create. </w:t>
      </w:r>
    </w:p>
    <w:p w14:paraId="2BAAC450" w14:textId="4EE5E8E4" w:rsidR="00C42B0A" w:rsidRDefault="00C42B0A" w:rsidP="00C42B0A">
      <w:r>
        <w:rPr>
          <w:noProof/>
        </w:rPr>
        <w:drawing>
          <wp:inline distT="0" distB="0" distL="0" distR="0" wp14:anchorId="1FE7236C" wp14:editId="10B3703F">
            <wp:extent cx="3505200" cy="316357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39F3E6" w14:textId="77777777" w:rsidR="00C42B0A" w:rsidRDefault="00C42B0A" w:rsidP="00C42B0A">
      <w:r>
        <w:t>From the left windowpane in your VirtualBox manager, find the virtual machine you just created and x2 click it or select and use the green start button to launch.</w:t>
      </w:r>
    </w:p>
    <w:p w14:paraId="374E994B" w14:textId="1BA09468" w:rsidR="00C42B0A" w:rsidRDefault="00C42B0A" w:rsidP="00C42B0A">
      <w:r>
        <w:rPr>
          <w:noProof/>
        </w:rPr>
        <w:drawing>
          <wp:inline distT="0" distB="0" distL="0" distR="0" wp14:anchorId="0146B789" wp14:editId="01119C29">
            <wp:extent cx="4346575" cy="54229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575" cy="542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5BAACF" w14:textId="77777777" w:rsidR="00C42B0A" w:rsidRDefault="00C42B0A" w:rsidP="00C42B0A">
      <w:r>
        <w:t xml:space="preserve">On the Select a Startup Disk screen, click on the folder icon in the lower right corner. </w:t>
      </w:r>
    </w:p>
    <w:p w14:paraId="20B4BBDD" w14:textId="00594808" w:rsidR="00C42B0A" w:rsidRDefault="00C42B0A" w:rsidP="00C42B0A">
      <w:r>
        <w:rPr>
          <w:noProof/>
        </w:rPr>
        <w:lastRenderedPageBreak/>
        <w:drawing>
          <wp:inline distT="0" distB="0" distL="0" distR="0" wp14:anchorId="10FBB952" wp14:editId="0DAEA76A">
            <wp:extent cx="3255010" cy="3078480"/>
            <wp:effectExtent l="0" t="0" r="254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01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7E001" w14:textId="77777777" w:rsidR="00C42B0A" w:rsidRDefault="00C42B0A" w:rsidP="00C42B0A">
      <w:r>
        <w:t xml:space="preserve">On the next screen, click the add button and browse to the save download location for saved ISO image. </w:t>
      </w:r>
    </w:p>
    <w:p w14:paraId="6D797495" w14:textId="048BDF95" w:rsidR="00C42B0A" w:rsidRDefault="00C42B0A" w:rsidP="00C42B0A">
      <w:r>
        <w:rPr>
          <w:noProof/>
        </w:rPr>
        <w:drawing>
          <wp:inline distT="0" distB="0" distL="0" distR="0" wp14:anchorId="24013B42" wp14:editId="16819709">
            <wp:extent cx="3468370" cy="2188210"/>
            <wp:effectExtent l="0" t="0" r="0" b="25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8370" cy="2188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A5962" w14:textId="58C51A6F" w:rsidR="00C42B0A" w:rsidRDefault="00C42B0A" w:rsidP="00C42B0A">
      <w:r>
        <w:rPr>
          <w:noProof/>
        </w:rPr>
        <w:drawing>
          <wp:inline distT="0" distB="0" distL="0" distR="0" wp14:anchorId="5E4B285B" wp14:editId="71C2C9D0">
            <wp:extent cx="4199890" cy="120713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9890" cy="1207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C3FC1C" w14:textId="77777777" w:rsidR="00C42B0A" w:rsidRDefault="00C42B0A" w:rsidP="00C42B0A">
      <w:r>
        <w:t>X2 click the ISO image and on the next page, click on Choose.</w:t>
      </w:r>
    </w:p>
    <w:p w14:paraId="08ABB383" w14:textId="35BAD353" w:rsidR="00C42B0A" w:rsidRDefault="00C42B0A" w:rsidP="00C42B0A">
      <w:r>
        <w:rPr>
          <w:noProof/>
        </w:rPr>
        <w:lastRenderedPageBreak/>
        <w:drawing>
          <wp:inline distT="0" distB="0" distL="0" distR="0" wp14:anchorId="0458174C" wp14:editId="72515871">
            <wp:extent cx="2962910" cy="1865630"/>
            <wp:effectExtent l="0" t="0" r="889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1865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26D4D" w14:textId="77777777" w:rsidR="00C42B0A" w:rsidRDefault="00C42B0A" w:rsidP="00C42B0A">
      <w:r>
        <w:t xml:space="preserve">On this last screen, click start. </w:t>
      </w:r>
    </w:p>
    <w:p w14:paraId="63F7EC1A" w14:textId="18512B4B" w:rsidR="00C42B0A" w:rsidRDefault="00C42B0A" w:rsidP="00C42B0A">
      <w:r>
        <w:rPr>
          <w:noProof/>
        </w:rPr>
        <w:drawing>
          <wp:inline distT="0" distB="0" distL="0" distR="0" wp14:anchorId="42826D84" wp14:editId="19DEEDB0">
            <wp:extent cx="2048510" cy="1926590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8510" cy="192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98613" w14:textId="77777777" w:rsidR="00C42B0A" w:rsidRDefault="00C42B0A" w:rsidP="00C42B0A">
      <w:r>
        <w:t xml:space="preserve">Allow the machine to load. </w:t>
      </w:r>
    </w:p>
    <w:p w14:paraId="09095E92" w14:textId="06204432" w:rsidR="00C42B0A" w:rsidRDefault="00C42B0A" w:rsidP="00C42B0A">
      <w:r>
        <w:rPr>
          <w:noProof/>
        </w:rPr>
        <w:drawing>
          <wp:inline distT="0" distB="0" distL="0" distR="0" wp14:anchorId="20B02F8E" wp14:editId="581A5AF5">
            <wp:extent cx="4639310" cy="3048000"/>
            <wp:effectExtent l="0" t="0" r="889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1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DCE72" w14:textId="77777777" w:rsidR="00C42B0A" w:rsidRDefault="00C42B0A" w:rsidP="00C42B0A">
      <w:r>
        <w:t xml:space="preserve">From the taskbar of your target, click on the Devices, go to network, and click on Network Settings. </w:t>
      </w:r>
    </w:p>
    <w:p w14:paraId="4065C939" w14:textId="2F127DDD" w:rsidR="00C42B0A" w:rsidRDefault="00C42B0A" w:rsidP="00C42B0A">
      <w:r>
        <w:rPr>
          <w:noProof/>
        </w:rPr>
        <w:lastRenderedPageBreak/>
        <w:drawing>
          <wp:inline distT="0" distB="0" distL="0" distR="0" wp14:anchorId="221D22D2" wp14:editId="441685A9">
            <wp:extent cx="5943600" cy="146939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6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5796F" w14:textId="77777777" w:rsidR="00C42B0A" w:rsidRDefault="00C42B0A" w:rsidP="00C42B0A">
      <w:r>
        <w:t xml:space="preserve">Configure your target to use Nat Network for its network type. </w:t>
      </w:r>
    </w:p>
    <w:p w14:paraId="4D70561D" w14:textId="34F143DC" w:rsidR="00C42B0A" w:rsidRDefault="00C42B0A" w:rsidP="00C42B0A">
      <w:r>
        <w:rPr>
          <w:noProof/>
        </w:rPr>
        <w:drawing>
          <wp:inline distT="0" distB="0" distL="0" distR="0" wp14:anchorId="52CD89A9" wp14:editId="363BF34B">
            <wp:extent cx="5029200" cy="1840865"/>
            <wp:effectExtent l="0" t="0" r="0" b="69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840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4789D" w14:textId="77777777" w:rsidR="00C42B0A" w:rsidRDefault="00C42B0A" w:rsidP="00C42B0A">
      <w:r>
        <w:t xml:space="preserve">Configure your Kali’s network settings also to use Nat Network. </w:t>
      </w:r>
    </w:p>
    <w:p w14:paraId="65B41652" w14:textId="77777777" w:rsidR="00C42B0A" w:rsidRDefault="00C42B0A" w:rsidP="00C42B0A">
      <w:r>
        <w:t xml:space="preserve">Maximize your target machine and at the prompt type </w:t>
      </w:r>
      <w:r>
        <w:rPr>
          <w:rFonts w:ascii="Courier New" w:hAnsi="Courier New" w:cs="Courier New"/>
        </w:rPr>
        <w:t>ifconfig</w:t>
      </w:r>
      <w:r>
        <w:t xml:space="preserve">. This will show you the IP address assigned to your target machine. Your eth0 IP address is the one you will need this for this lab. </w:t>
      </w:r>
    </w:p>
    <w:p w14:paraId="48C92839" w14:textId="135F076E" w:rsidR="00C42B0A" w:rsidRDefault="00C42B0A" w:rsidP="00C42B0A">
      <w:r>
        <w:rPr>
          <w:noProof/>
        </w:rPr>
        <w:drawing>
          <wp:inline distT="0" distB="0" distL="0" distR="0" wp14:anchorId="3226FB27" wp14:editId="670DB3D9">
            <wp:extent cx="5416850" cy="1780032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1375" cy="1830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8E3C7" w14:textId="77777777" w:rsidR="00C42B0A" w:rsidRDefault="00C42B0A" w:rsidP="00C42B0A">
      <w:r>
        <w:t xml:space="preserve">Bring up your Kali installation. Open a terminal and at the terminal prompt, type </w:t>
      </w:r>
      <w:r>
        <w:rPr>
          <w:rFonts w:ascii="Courier New" w:hAnsi="Courier New" w:cs="Courier New"/>
        </w:rPr>
        <w:t>ifconfig</w:t>
      </w:r>
      <w:r>
        <w:t xml:space="preserve">. </w:t>
      </w:r>
    </w:p>
    <w:p w14:paraId="1DE737AA" w14:textId="5AF4E07E" w:rsidR="00C42B0A" w:rsidRDefault="00C42B0A" w:rsidP="00C42B0A">
      <w:r>
        <w:rPr>
          <w:noProof/>
        </w:rPr>
        <w:lastRenderedPageBreak/>
        <w:drawing>
          <wp:inline distT="0" distB="0" distL="0" distR="0" wp14:anchorId="1C7DCA15" wp14:editId="60F646AB">
            <wp:extent cx="4693920" cy="227466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989" cy="2330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4F3D96" w14:textId="77777777" w:rsidR="00C42B0A" w:rsidRDefault="00C42B0A" w:rsidP="00C42B0A">
      <w:r>
        <w:t xml:space="preserve">Your eth0 IP address is the one you will need for this lab. These are my IP addresses. Yours will differ. </w:t>
      </w:r>
    </w:p>
    <w:p w14:paraId="439D50D9" w14:textId="49643BBB" w:rsidR="00C42B0A" w:rsidRPr="00C42B0A" w:rsidRDefault="00C42B0A">
      <w:r>
        <w:t xml:space="preserve">You are now ready to process on with part 2 of this lab. </w:t>
      </w:r>
    </w:p>
    <w:p w14:paraId="275CCCEC" w14:textId="3E0FA59A" w:rsidR="00A66F1D" w:rsidRPr="003D6282" w:rsidRDefault="00C42B0A">
      <w:pPr>
        <w:rPr>
          <w:b/>
          <w:bCs/>
          <w:sz w:val="28"/>
          <w:szCs w:val="28"/>
        </w:rPr>
      </w:pPr>
      <w:r w:rsidRPr="003D6282">
        <w:rPr>
          <w:b/>
          <w:bCs/>
          <w:sz w:val="28"/>
          <w:szCs w:val="28"/>
        </w:rPr>
        <w:t>Part II</w:t>
      </w:r>
      <w:r w:rsidR="00FF5F24" w:rsidRPr="003D6282">
        <w:rPr>
          <w:b/>
          <w:bCs/>
          <w:sz w:val="28"/>
          <w:szCs w:val="28"/>
        </w:rPr>
        <w:t xml:space="preserve"> CTF </w:t>
      </w:r>
      <w:r w:rsidR="003D6282">
        <w:rPr>
          <w:b/>
          <w:bCs/>
          <w:sz w:val="28"/>
          <w:szCs w:val="28"/>
        </w:rPr>
        <w:t xml:space="preserve">Walkthrough </w:t>
      </w:r>
      <w:r w:rsidR="00FF5F24" w:rsidRPr="003D6282">
        <w:rPr>
          <w:b/>
          <w:bCs/>
          <w:sz w:val="28"/>
          <w:szCs w:val="28"/>
        </w:rPr>
        <w:t>- SQL Injection to Shell Walkthrough</w:t>
      </w:r>
    </w:p>
    <w:p w14:paraId="0D90A1DD" w14:textId="6E5FF942" w:rsidR="00FF5F24" w:rsidRDefault="00FF5F24">
      <w:pPr>
        <w:rPr>
          <w:b/>
          <w:bCs/>
          <w:szCs w:val="24"/>
        </w:rPr>
      </w:pPr>
      <w:r w:rsidRPr="00FF5F24">
        <w:rPr>
          <w:b/>
          <w:bCs/>
          <w:szCs w:val="24"/>
        </w:rPr>
        <w:t>Overview</w:t>
      </w:r>
    </w:p>
    <w:p w14:paraId="72EA5AF9" w14:textId="639B0031" w:rsidR="00FF5F24" w:rsidRDefault="00FF5F24">
      <w:pPr>
        <w:rPr>
          <w:szCs w:val="24"/>
        </w:rPr>
      </w:pPr>
      <w:r>
        <w:rPr>
          <w:szCs w:val="24"/>
        </w:rPr>
        <w:t xml:space="preserve">In this video and lab presentation, you will be shown how to use </w:t>
      </w:r>
      <w:r w:rsidR="001F4B70">
        <w:rPr>
          <w:szCs w:val="24"/>
        </w:rPr>
        <w:t xml:space="preserve">a </w:t>
      </w:r>
      <w:r>
        <w:rPr>
          <w:szCs w:val="24"/>
        </w:rPr>
        <w:t xml:space="preserve">SQL Injection attack to help </w:t>
      </w:r>
      <w:r w:rsidR="001F4B70">
        <w:rPr>
          <w:szCs w:val="24"/>
        </w:rPr>
        <w:t>create a</w:t>
      </w:r>
      <w:r>
        <w:rPr>
          <w:szCs w:val="24"/>
        </w:rPr>
        <w:t xml:space="preserve"> reverse TTY shell. This CTF is rated as </w:t>
      </w:r>
      <w:r w:rsidR="009A5806">
        <w:rPr>
          <w:szCs w:val="24"/>
        </w:rPr>
        <w:t>beginner</w:t>
      </w:r>
      <w:r>
        <w:rPr>
          <w:szCs w:val="24"/>
        </w:rPr>
        <w:t xml:space="preserve"> but teaches some </w:t>
      </w:r>
      <w:r w:rsidR="001F4B70">
        <w:rPr>
          <w:szCs w:val="24"/>
        </w:rPr>
        <w:t>useful</w:t>
      </w:r>
      <w:r>
        <w:rPr>
          <w:szCs w:val="24"/>
        </w:rPr>
        <w:t xml:space="preserve"> tricks of the trade every </w:t>
      </w:r>
      <w:proofErr w:type="spellStart"/>
      <w:r>
        <w:rPr>
          <w:szCs w:val="24"/>
        </w:rPr>
        <w:t>pentester</w:t>
      </w:r>
      <w:proofErr w:type="spellEnd"/>
      <w:r>
        <w:rPr>
          <w:szCs w:val="24"/>
        </w:rPr>
        <w:t xml:space="preserve"> should know.  </w:t>
      </w:r>
    </w:p>
    <w:p w14:paraId="1840804B" w14:textId="0287C8E4" w:rsidR="009A5806" w:rsidRDefault="009A5806">
      <w:pPr>
        <w:rPr>
          <w:szCs w:val="24"/>
        </w:rPr>
      </w:pPr>
      <w:r w:rsidRPr="009A5806">
        <w:rPr>
          <w:szCs w:val="24"/>
        </w:rPr>
        <w:t xml:space="preserve">This </w:t>
      </w:r>
      <w:r>
        <w:rPr>
          <w:szCs w:val="24"/>
        </w:rPr>
        <w:t>CTF</w:t>
      </w:r>
      <w:r w:rsidRPr="009A5806">
        <w:rPr>
          <w:szCs w:val="24"/>
        </w:rPr>
        <w:t xml:space="preserve"> details the exploitation of an SQL injection vulnerability in a PHP based website</w:t>
      </w:r>
      <w:r>
        <w:rPr>
          <w:szCs w:val="24"/>
        </w:rPr>
        <w:t>.</w:t>
      </w:r>
      <w:r w:rsidRPr="009A5806">
        <w:rPr>
          <w:szCs w:val="24"/>
        </w:rPr>
        <w:t xml:space="preserve"> </w:t>
      </w:r>
      <w:r>
        <w:rPr>
          <w:szCs w:val="24"/>
        </w:rPr>
        <w:t>This vulnerability</w:t>
      </w:r>
      <w:r w:rsidRPr="009A5806">
        <w:rPr>
          <w:szCs w:val="24"/>
        </w:rPr>
        <w:t xml:space="preserve"> </w:t>
      </w:r>
      <w:r>
        <w:rPr>
          <w:szCs w:val="24"/>
        </w:rPr>
        <w:t xml:space="preserve">is </w:t>
      </w:r>
      <w:r w:rsidRPr="009A5806">
        <w:rPr>
          <w:szCs w:val="24"/>
        </w:rPr>
        <w:t>use</w:t>
      </w:r>
      <w:r>
        <w:rPr>
          <w:szCs w:val="24"/>
        </w:rPr>
        <w:t>d</w:t>
      </w:r>
      <w:r w:rsidRPr="009A5806">
        <w:rPr>
          <w:szCs w:val="24"/>
        </w:rPr>
        <w:t xml:space="preserve"> to gain access to the administration page</w:t>
      </w:r>
      <w:r>
        <w:rPr>
          <w:szCs w:val="24"/>
        </w:rPr>
        <w:t xml:space="preserve"> of the PHP site</w:t>
      </w:r>
      <w:r w:rsidRPr="009A5806">
        <w:rPr>
          <w:szCs w:val="24"/>
        </w:rPr>
        <w:t xml:space="preserve">. </w:t>
      </w:r>
      <w:r>
        <w:rPr>
          <w:szCs w:val="24"/>
        </w:rPr>
        <w:t>U</w:t>
      </w:r>
      <w:r w:rsidRPr="009A5806">
        <w:rPr>
          <w:szCs w:val="24"/>
        </w:rPr>
        <w:t xml:space="preserve">sing this access, the attacker </w:t>
      </w:r>
      <w:r>
        <w:rPr>
          <w:szCs w:val="24"/>
        </w:rPr>
        <w:t>can upload a PHP reverse shell script allowing the attacker to gain</w:t>
      </w:r>
      <w:r w:rsidRPr="009A5806">
        <w:rPr>
          <w:szCs w:val="24"/>
        </w:rPr>
        <w:t xml:space="preserve"> </w:t>
      </w:r>
      <w:r>
        <w:rPr>
          <w:szCs w:val="24"/>
        </w:rPr>
        <w:t>shell access to the</w:t>
      </w:r>
      <w:r w:rsidRPr="009A5806">
        <w:rPr>
          <w:szCs w:val="24"/>
        </w:rPr>
        <w:t xml:space="preserve"> box.</w:t>
      </w:r>
    </w:p>
    <w:p w14:paraId="06155E1D" w14:textId="3B1A6015" w:rsidR="00FF5F24" w:rsidRPr="00FF5F24" w:rsidRDefault="00FF5F24">
      <w:pPr>
        <w:rPr>
          <w:b/>
          <w:bCs/>
          <w:szCs w:val="24"/>
        </w:rPr>
      </w:pPr>
      <w:r w:rsidRPr="00FF5F24">
        <w:rPr>
          <w:b/>
          <w:bCs/>
          <w:szCs w:val="24"/>
        </w:rPr>
        <w:t>Lab Requirements</w:t>
      </w:r>
    </w:p>
    <w:p w14:paraId="7DE4E3CF" w14:textId="482BD403" w:rsidR="00FF5F24" w:rsidRPr="00FF5F24" w:rsidRDefault="00FF5F24" w:rsidP="00FF5F24">
      <w:pPr>
        <w:pStyle w:val="ListParagraph"/>
        <w:numPr>
          <w:ilvl w:val="0"/>
          <w:numId w:val="1"/>
        </w:numPr>
        <w:rPr>
          <w:szCs w:val="24"/>
        </w:rPr>
      </w:pPr>
      <w:r w:rsidRPr="00FF5F24">
        <w:rPr>
          <w:szCs w:val="24"/>
        </w:rPr>
        <w:t>Installation of VirtualBox</w:t>
      </w:r>
    </w:p>
    <w:p w14:paraId="5471490F" w14:textId="2F807B09" w:rsidR="00FF5F24" w:rsidRPr="00FF5F24" w:rsidRDefault="00FF5F24" w:rsidP="00FF5F24">
      <w:pPr>
        <w:pStyle w:val="ListParagraph"/>
        <w:numPr>
          <w:ilvl w:val="0"/>
          <w:numId w:val="1"/>
        </w:numPr>
        <w:rPr>
          <w:szCs w:val="24"/>
        </w:rPr>
      </w:pPr>
      <w:r w:rsidRPr="00FF5F24">
        <w:rPr>
          <w:szCs w:val="24"/>
        </w:rPr>
        <w:t xml:space="preserve">One </w:t>
      </w:r>
      <w:r w:rsidR="009A5806">
        <w:rPr>
          <w:szCs w:val="24"/>
        </w:rPr>
        <w:t>virtual install of</w:t>
      </w:r>
      <w:r w:rsidRPr="00FF5F24">
        <w:rPr>
          <w:szCs w:val="24"/>
        </w:rPr>
        <w:t xml:space="preserve"> Kali</w:t>
      </w:r>
      <w:r w:rsidR="009A5806">
        <w:rPr>
          <w:szCs w:val="24"/>
        </w:rPr>
        <w:t xml:space="preserve"> Linux</w:t>
      </w:r>
    </w:p>
    <w:p w14:paraId="141CEB60" w14:textId="466BC211" w:rsidR="009A5806" w:rsidRPr="009A5806" w:rsidRDefault="00FF5F24" w:rsidP="009A5806">
      <w:pPr>
        <w:pStyle w:val="ListParagraph"/>
        <w:numPr>
          <w:ilvl w:val="0"/>
          <w:numId w:val="1"/>
        </w:numPr>
        <w:rPr>
          <w:szCs w:val="24"/>
        </w:rPr>
      </w:pPr>
      <w:r w:rsidRPr="00FF5F24">
        <w:rPr>
          <w:szCs w:val="24"/>
        </w:rPr>
        <w:t xml:space="preserve">One </w:t>
      </w:r>
      <w:r w:rsidR="009A5806">
        <w:rPr>
          <w:szCs w:val="24"/>
        </w:rPr>
        <w:t>virtual install</w:t>
      </w:r>
      <w:r w:rsidRPr="00FF5F24">
        <w:rPr>
          <w:szCs w:val="24"/>
        </w:rPr>
        <w:t xml:space="preserve"> of the target, SQL Injection to Shell </w:t>
      </w:r>
    </w:p>
    <w:p w14:paraId="19D759AD" w14:textId="4D926CFA" w:rsidR="00FF5F24" w:rsidRDefault="009A5806" w:rsidP="009A5806">
      <w:pPr>
        <w:rPr>
          <w:b/>
          <w:bCs/>
          <w:szCs w:val="24"/>
        </w:rPr>
      </w:pPr>
      <w:r w:rsidRPr="009A5806">
        <w:rPr>
          <w:b/>
          <w:bCs/>
          <w:szCs w:val="24"/>
        </w:rPr>
        <w:t>Methodologies Used in the Lab</w:t>
      </w:r>
    </w:p>
    <w:p w14:paraId="088F098E" w14:textId="2F97006E" w:rsidR="009A5806" w:rsidRPr="009A5806" w:rsidRDefault="009A5806" w:rsidP="009A5806">
      <w:pPr>
        <w:pStyle w:val="ListParagraph"/>
        <w:numPr>
          <w:ilvl w:val="0"/>
          <w:numId w:val="2"/>
        </w:numPr>
        <w:rPr>
          <w:szCs w:val="24"/>
        </w:rPr>
      </w:pPr>
      <w:r w:rsidRPr="009A5806">
        <w:rPr>
          <w:szCs w:val="24"/>
        </w:rPr>
        <w:t>Network Scanning (Nmap)</w:t>
      </w:r>
    </w:p>
    <w:p w14:paraId="726E38A4" w14:textId="63CD5592" w:rsidR="009A5806" w:rsidRPr="009A5806" w:rsidRDefault="009A5806" w:rsidP="009A5806">
      <w:pPr>
        <w:pStyle w:val="ListParagraph"/>
        <w:numPr>
          <w:ilvl w:val="0"/>
          <w:numId w:val="2"/>
        </w:numPr>
        <w:rPr>
          <w:szCs w:val="24"/>
        </w:rPr>
      </w:pPr>
      <w:r w:rsidRPr="009A5806">
        <w:rPr>
          <w:szCs w:val="24"/>
        </w:rPr>
        <w:t>Vulnerable to Error Base SQL Injection</w:t>
      </w:r>
    </w:p>
    <w:p w14:paraId="097FEFCB" w14:textId="639D1E6D" w:rsidR="009A5806" w:rsidRPr="009A5806" w:rsidRDefault="009A5806" w:rsidP="009A5806">
      <w:pPr>
        <w:pStyle w:val="ListParagraph"/>
        <w:numPr>
          <w:ilvl w:val="0"/>
          <w:numId w:val="2"/>
        </w:numPr>
        <w:rPr>
          <w:szCs w:val="24"/>
        </w:rPr>
      </w:pPr>
      <w:r w:rsidRPr="009A5806">
        <w:rPr>
          <w:szCs w:val="24"/>
        </w:rPr>
        <w:t>Exploiting SQL Injection (SQLMAP)</w:t>
      </w:r>
    </w:p>
    <w:p w14:paraId="0C1EF286" w14:textId="769A3BF5" w:rsidR="009A5806" w:rsidRPr="009A5806" w:rsidRDefault="009A5806" w:rsidP="009A5806">
      <w:pPr>
        <w:pStyle w:val="ListParagraph"/>
        <w:numPr>
          <w:ilvl w:val="0"/>
          <w:numId w:val="2"/>
        </w:numPr>
        <w:rPr>
          <w:szCs w:val="24"/>
        </w:rPr>
      </w:pPr>
      <w:r w:rsidRPr="009A5806">
        <w:rPr>
          <w:szCs w:val="24"/>
        </w:rPr>
        <w:t>Uploading Web shell</w:t>
      </w:r>
    </w:p>
    <w:p w14:paraId="056B8C40" w14:textId="5C061202" w:rsidR="009A5806" w:rsidRDefault="009A5806" w:rsidP="009A5806">
      <w:pPr>
        <w:pStyle w:val="ListParagraph"/>
        <w:numPr>
          <w:ilvl w:val="0"/>
          <w:numId w:val="2"/>
        </w:numPr>
        <w:rPr>
          <w:szCs w:val="24"/>
        </w:rPr>
      </w:pPr>
      <w:r w:rsidRPr="009A5806">
        <w:rPr>
          <w:szCs w:val="24"/>
        </w:rPr>
        <w:t>Spawning Shell (Netcat)</w:t>
      </w:r>
    </w:p>
    <w:p w14:paraId="6FEDC4A5" w14:textId="1B9A41C0" w:rsidR="009A5806" w:rsidRDefault="009A5806" w:rsidP="009A5806">
      <w:pPr>
        <w:rPr>
          <w:b/>
          <w:bCs/>
          <w:szCs w:val="24"/>
        </w:rPr>
      </w:pPr>
      <w:r w:rsidRPr="009A5806">
        <w:rPr>
          <w:b/>
          <w:bCs/>
          <w:szCs w:val="24"/>
        </w:rPr>
        <w:t>Begin the lab!</w:t>
      </w:r>
    </w:p>
    <w:p w14:paraId="07D91A93" w14:textId="4C0A67DF" w:rsidR="00D967E1" w:rsidRDefault="00D967E1" w:rsidP="009A5806">
      <w:pPr>
        <w:rPr>
          <w:b/>
          <w:bCs/>
          <w:szCs w:val="24"/>
        </w:rPr>
      </w:pPr>
      <w:proofErr w:type="spellStart"/>
      <w:r>
        <w:rPr>
          <w:b/>
          <w:bCs/>
          <w:szCs w:val="24"/>
        </w:rPr>
        <w:t>Netdiscover</w:t>
      </w:r>
      <w:proofErr w:type="spellEnd"/>
    </w:p>
    <w:p w14:paraId="7DD0CCAE" w14:textId="4BB708C3" w:rsidR="009A5806" w:rsidRDefault="009A5806" w:rsidP="009A5806">
      <w:pPr>
        <w:rPr>
          <w:szCs w:val="24"/>
        </w:rPr>
      </w:pPr>
      <w:r w:rsidRPr="009A5806">
        <w:rPr>
          <w:szCs w:val="24"/>
        </w:rPr>
        <w:lastRenderedPageBreak/>
        <w:t>Ensure that both virtual</w:t>
      </w:r>
      <w:r>
        <w:rPr>
          <w:szCs w:val="24"/>
        </w:rPr>
        <w:t xml:space="preserve"> </w:t>
      </w:r>
      <w:r w:rsidRPr="009A5806">
        <w:rPr>
          <w:szCs w:val="24"/>
        </w:rPr>
        <w:t>machine</w:t>
      </w:r>
      <w:r>
        <w:rPr>
          <w:szCs w:val="24"/>
        </w:rPr>
        <w:t>s</w:t>
      </w:r>
      <w:r w:rsidRPr="009A5806">
        <w:rPr>
          <w:szCs w:val="24"/>
        </w:rPr>
        <w:t xml:space="preserve"> are up and running</w:t>
      </w:r>
      <w:r w:rsidR="004C0FD0">
        <w:rPr>
          <w:szCs w:val="24"/>
        </w:rPr>
        <w:t xml:space="preserve"> and are assigned to the same network. </w:t>
      </w:r>
    </w:p>
    <w:p w14:paraId="5A3B23FA" w14:textId="4C63530F" w:rsidR="004C0FD0" w:rsidRDefault="004C0FD0" w:rsidP="009A5806">
      <w:pPr>
        <w:rPr>
          <w:rFonts w:ascii="Courier New" w:hAnsi="Courier New" w:cs="Courier New"/>
          <w:szCs w:val="24"/>
        </w:rPr>
      </w:pPr>
      <w:r>
        <w:rPr>
          <w:szCs w:val="24"/>
        </w:rPr>
        <w:t xml:space="preserve">From your kali machine, open a </w:t>
      </w:r>
      <w:r w:rsidR="002E4D81">
        <w:rPr>
          <w:szCs w:val="24"/>
        </w:rPr>
        <w:t>terminal</w:t>
      </w:r>
      <w:r w:rsidR="001F4B70">
        <w:rPr>
          <w:szCs w:val="24"/>
        </w:rPr>
        <w:t>,</w:t>
      </w:r>
      <w:r>
        <w:rPr>
          <w:szCs w:val="24"/>
        </w:rPr>
        <w:t xml:space="preserve"> and from the prompt type</w:t>
      </w:r>
      <w:r w:rsidRPr="004C0FD0">
        <w:rPr>
          <w:rFonts w:ascii="Courier New" w:hAnsi="Courier New" w:cs="Courier New"/>
          <w:szCs w:val="24"/>
        </w:rPr>
        <w:t xml:space="preserve">, </w:t>
      </w:r>
    </w:p>
    <w:p w14:paraId="47D7FDC0" w14:textId="1D66D236" w:rsidR="004C0FD0" w:rsidRDefault="004C0FD0" w:rsidP="009A5806">
      <w:pPr>
        <w:rPr>
          <w:rFonts w:ascii="Courier New" w:hAnsi="Courier New" w:cs="Courier New"/>
          <w:szCs w:val="24"/>
        </w:rPr>
      </w:pPr>
      <w:proofErr w:type="spellStart"/>
      <w:r w:rsidRPr="004C0FD0">
        <w:rPr>
          <w:rFonts w:ascii="Courier New" w:hAnsi="Courier New" w:cs="Courier New"/>
          <w:szCs w:val="24"/>
        </w:rPr>
        <w:t>netdiscover</w:t>
      </w:r>
      <w:proofErr w:type="spellEnd"/>
      <w:r w:rsidRPr="004C0FD0">
        <w:rPr>
          <w:rFonts w:ascii="Courier New" w:hAnsi="Courier New" w:cs="Courier New"/>
          <w:szCs w:val="24"/>
        </w:rPr>
        <w:t xml:space="preserve"> -</w:t>
      </w:r>
      <w:proofErr w:type="spellStart"/>
      <w:r>
        <w:rPr>
          <w:rFonts w:ascii="Courier New" w:hAnsi="Courier New" w:cs="Courier New"/>
          <w:szCs w:val="24"/>
        </w:rPr>
        <w:t>i</w:t>
      </w:r>
      <w:proofErr w:type="spellEnd"/>
      <w:r w:rsidRPr="004C0FD0">
        <w:rPr>
          <w:rFonts w:ascii="Courier New" w:hAnsi="Courier New" w:cs="Courier New"/>
          <w:szCs w:val="24"/>
        </w:rPr>
        <w:t xml:space="preserve"> eth</w:t>
      </w:r>
      <w:r>
        <w:rPr>
          <w:rFonts w:ascii="Courier New" w:hAnsi="Courier New" w:cs="Courier New"/>
          <w:szCs w:val="24"/>
        </w:rPr>
        <w:t>0</w:t>
      </w:r>
    </w:p>
    <w:p w14:paraId="0C9B2FFF" w14:textId="5B9E4F11" w:rsidR="002E4D81" w:rsidRDefault="002E4D81" w:rsidP="009A5806">
      <w:pPr>
        <w:rPr>
          <w:rFonts w:cs="Times New Roman"/>
          <w:szCs w:val="24"/>
        </w:rPr>
      </w:pPr>
      <w:r w:rsidRPr="002E4D81">
        <w:rPr>
          <w:rFonts w:cs="Times New Roman"/>
          <w:szCs w:val="24"/>
        </w:rPr>
        <w:t>From the results</w:t>
      </w:r>
      <w:r>
        <w:rPr>
          <w:rFonts w:cs="Times New Roman"/>
          <w:szCs w:val="24"/>
        </w:rPr>
        <w:t>, I can discern my target is going to be 10.0.2.15.</w:t>
      </w:r>
    </w:p>
    <w:p w14:paraId="55AE06D4" w14:textId="7AD1E70A" w:rsidR="002E4D81" w:rsidRDefault="002E4D81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3B51FC24" wp14:editId="284098B4">
            <wp:extent cx="5266349" cy="19629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9299" cy="2005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95494" w14:textId="4B4C0C3F" w:rsidR="00D967E1" w:rsidRDefault="00D967E1" w:rsidP="009A5806">
      <w:pPr>
        <w:rPr>
          <w:rFonts w:cs="Times New Roman"/>
          <w:b/>
          <w:bCs/>
          <w:szCs w:val="24"/>
        </w:rPr>
      </w:pPr>
      <w:r w:rsidRPr="00D967E1">
        <w:rPr>
          <w:rFonts w:cs="Times New Roman"/>
          <w:b/>
          <w:bCs/>
          <w:szCs w:val="24"/>
        </w:rPr>
        <w:t>Nmap Scan</w:t>
      </w:r>
    </w:p>
    <w:p w14:paraId="3F7EA5D4" w14:textId="410C0A6A" w:rsidR="00D967E1" w:rsidRDefault="00D967E1" w:rsidP="009A5806">
      <w:pPr>
        <w:rPr>
          <w:rFonts w:ascii="Courier New" w:hAnsi="Courier New" w:cs="Courier New"/>
          <w:szCs w:val="24"/>
        </w:rPr>
      </w:pPr>
      <w:proofErr w:type="spellStart"/>
      <w:r w:rsidRPr="00D967E1">
        <w:rPr>
          <w:rFonts w:ascii="Courier New" w:hAnsi="Courier New" w:cs="Courier New"/>
          <w:szCs w:val="24"/>
        </w:rPr>
        <w:t>nmap</w:t>
      </w:r>
      <w:proofErr w:type="spellEnd"/>
      <w:r w:rsidRPr="00D967E1">
        <w:rPr>
          <w:rFonts w:ascii="Courier New" w:hAnsi="Courier New" w:cs="Courier New"/>
          <w:szCs w:val="24"/>
        </w:rPr>
        <w:t xml:space="preserve"> -A -v 10.0.2.15</w:t>
      </w:r>
    </w:p>
    <w:p w14:paraId="05F84F4A" w14:textId="6A063CC9" w:rsidR="00D967E1" w:rsidRDefault="00D967E1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The -A switch pretty much says it all.</w:t>
      </w:r>
    </w:p>
    <w:p w14:paraId="5DE29FF2" w14:textId="63F4B123" w:rsidR="00D967E1" w:rsidRDefault="00D967E1" w:rsidP="009A5806">
      <w:pPr>
        <w:rPr>
          <w:rFonts w:cs="Times New Roman"/>
          <w:szCs w:val="24"/>
        </w:rPr>
      </w:pPr>
      <w:r w:rsidRPr="00D967E1">
        <w:rPr>
          <w:rFonts w:cs="Times New Roman"/>
          <w:noProof/>
          <w:szCs w:val="24"/>
        </w:rPr>
        <w:drawing>
          <wp:inline distT="0" distB="0" distL="0" distR="0" wp14:anchorId="46A7FD87" wp14:editId="49FED6E5">
            <wp:extent cx="5943600" cy="27813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C7E95" w14:textId="33018F56" w:rsidR="0063246E" w:rsidRDefault="0063246E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-v prints the version number.</w:t>
      </w:r>
    </w:p>
    <w:p w14:paraId="158361C6" w14:textId="5DE49EFF" w:rsidR="00D967E1" w:rsidRDefault="00D967E1" w:rsidP="009A5806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noProof/>
          <w:szCs w:val="24"/>
        </w:rPr>
        <w:drawing>
          <wp:inline distT="0" distB="0" distL="0" distR="0" wp14:anchorId="3A089F3A" wp14:editId="16C4B16D">
            <wp:extent cx="4059936" cy="274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295" cy="2795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96154" w14:textId="0C56ED06" w:rsidR="0044109D" w:rsidRDefault="0063246E" w:rsidP="009A5806">
      <w:pPr>
        <w:rPr>
          <w:color w:val="000000"/>
        </w:rPr>
      </w:pPr>
      <w:r w:rsidRPr="0063246E">
        <w:rPr>
          <w:rFonts w:cs="Times New Roman"/>
          <w:szCs w:val="24"/>
        </w:rPr>
        <w:t xml:space="preserve">We have </w:t>
      </w:r>
      <w:r>
        <w:rPr>
          <w:rFonts w:cs="Times New Roman"/>
          <w:szCs w:val="24"/>
        </w:rPr>
        <w:t xml:space="preserve">an Apache webserver running on port 80. Open a browser and type in the IP address of the target machine. For me, this would be 10.0.2.15. </w:t>
      </w:r>
      <w:r w:rsidR="0044109D">
        <w:rPr>
          <w:rFonts w:cs="Times New Roman"/>
          <w:szCs w:val="24"/>
        </w:rPr>
        <w:t>Y</w:t>
      </w:r>
      <w:r>
        <w:rPr>
          <w:rFonts w:cs="Times New Roman"/>
          <w:szCs w:val="24"/>
        </w:rPr>
        <w:t xml:space="preserve">our IP address will probably differ. </w:t>
      </w:r>
      <w:r w:rsidR="0044109D">
        <w:rPr>
          <w:rFonts w:cs="Times New Roman"/>
          <w:szCs w:val="24"/>
        </w:rPr>
        <w:t xml:space="preserve">We see several embedded links, </w:t>
      </w:r>
      <w:r w:rsidR="0044109D">
        <w:rPr>
          <w:color w:val="000000"/>
        </w:rPr>
        <w:t xml:space="preserve">home; test; </w:t>
      </w:r>
      <w:proofErr w:type="spellStart"/>
      <w:r w:rsidR="0044109D">
        <w:rPr>
          <w:color w:val="000000"/>
        </w:rPr>
        <w:t>ruxcon</w:t>
      </w:r>
      <w:proofErr w:type="spellEnd"/>
      <w:r w:rsidR="0044109D">
        <w:rPr>
          <w:color w:val="000000"/>
        </w:rPr>
        <w:t xml:space="preserve">; 2010; all pictures; admin. </w:t>
      </w:r>
    </w:p>
    <w:p w14:paraId="0ABDA1C2" w14:textId="27F33744" w:rsidR="0044109D" w:rsidRDefault="0044109D" w:rsidP="009A5806">
      <w:pPr>
        <w:rPr>
          <w:color w:val="000000"/>
        </w:rPr>
      </w:pPr>
      <w:r w:rsidRPr="0063246E">
        <w:rPr>
          <w:rFonts w:cs="Times New Roman"/>
          <w:noProof/>
          <w:szCs w:val="24"/>
        </w:rPr>
        <w:lastRenderedPageBreak/>
        <w:drawing>
          <wp:inline distT="0" distB="0" distL="0" distR="0" wp14:anchorId="389BF07D" wp14:editId="5165BB82">
            <wp:extent cx="4187952" cy="206623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18392" cy="2081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A7033" w14:textId="77777777" w:rsidR="0044109D" w:rsidRDefault="0044109D" w:rsidP="009A5806">
      <w:pPr>
        <w:rPr>
          <w:color w:val="000000"/>
        </w:rPr>
      </w:pPr>
      <w:r>
        <w:rPr>
          <w:color w:val="000000"/>
        </w:rPr>
        <w:t xml:space="preserve">Click on the </w:t>
      </w:r>
      <w:r>
        <w:rPr>
          <w:rStyle w:val="Strong"/>
          <w:color w:val="000000"/>
        </w:rPr>
        <w:t>test</w:t>
      </w:r>
      <w:r>
        <w:rPr>
          <w:color w:val="000000"/>
        </w:rPr>
        <w:t xml:space="preserve">. </w:t>
      </w:r>
      <w:r w:rsidRPr="0044109D">
        <w:rPr>
          <w:color w:val="000000"/>
        </w:rPr>
        <w:t xml:space="preserve">The </w:t>
      </w:r>
      <w:r w:rsidRPr="0044109D">
        <w:rPr>
          <w:b/>
          <w:bCs/>
          <w:color w:val="000000"/>
        </w:rPr>
        <w:t>test</w:t>
      </w:r>
      <w:r w:rsidRPr="0044109D">
        <w:rPr>
          <w:color w:val="000000"/>
        </w:rPr>
        <w:t xml:space="preserve"> URL: http://192.168.1.103/cat.php?id=1 will run a query for ID 1</w:t>
      </w:r>
      <w:r>
        <w:rPr>
          <w:color w:val="000000"/>
        </w:rPr>
        <w:t xml:space="preserve">. </w:t>
      </w:r>
    </w:p>
    <w:p w14:paraId="26B484CA" w14:textId="0295A5F7" w:rsidR="0063246E" w:rsidRDefault="0044109D" w:rsidP="009A5806">
      <w:pPr>
        <w:rPr>
          <w:color w:val="000000"/>
        </w:rPr>
      </w:pPr>
      <w:r>
        <w:rPr>
          <w:noProof/>
          <w:color w:val="00000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92AD97" wp14:editId="4BE7BC4D">
                <wp:simplePos x="0" y="0"/>
                <wp:positionH relativeFrom="column">
                  <wp:posOffset>1543812</wp:posOffset>
                </wp:positionH>
                <wp:positionV relativeFrom="paragraph">
                  <wp:posOffset>63881</wp:posOffset>
                </wp:positionV>
                <wp:extent cx="1638300" cy="468630"/>
                <wp:effectExtent l="38100" t="0" r="19050" b="6477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38300" cy="4686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DC2D6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21.55pt;margin-top:5.05pt;width:129pt;height:36.9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color w:val="000000"/>
        </w:rPr>
        <w:t xml:space="preserve">By adding a single quote to the </w:t>
      </w:r>
      <w:r w:rsidR="001F4B70">
        <w:rPr>
          <w:color w:val="000000"/>
        </w:rPr>
        <w:t xml:space="preserve">front of the </w:t>
      </w:r>
      <w:proofErr w:type="gramStart"/>
      <w:r w:rsidR="001F4B70">
        <w:rPr>
          <w:color w:val="000000"/>
        </w:rPr>
        <w:t>address ’</w:t>
      </w:r>
      <w:proofErr w:type="gramEnd"/>
      <w:r w:rsidR="001F4B70">
        <w:rPr>
          <w:color w:val="000000"/>
        </w:rPr>
        <w:t>,</w:t>
      </w:r>
      <w:r>
        <w:rPr>
          <w:color w:val="000000"/>
        </w:rPr>
        <w:t xml:space="preserve"> we can check to see if the site is vulnerable </w:t>
      </w:r>
      <w:r w:rsidR="001F4B70">
        <w:rPr>
          <w:color w:val="000000"/>
        </w:rPr>
        <w:t>to</w:t>
      </w:r>
      <w:r>
        <w:rPr>
          <w:color w:val="000000"/>
        </w:rPr>
        <w:t xml:space="preserve"> SQL injection.</w:t>
      </w:r>
    </w:p>
    <w:p w14:paraId="197DF23B" w14:textId="17A89B2D" w:rsidR="0044109D" w:rsidRDefault="0044109D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9ED8269" wp14:editId="47891633">
            <wp:extent cx="5943600" cy="2292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9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55DE7F" w14:textId="71E469AC" w:rsidR="00660F67" w:rsidRDefault="00660F67" w:rsidP="009A5806">
      <w:pPr>
        <w:rPr>
          <w:rFonts w:cs="Times New Roman"/>
          <w:b/>
          <w:bCs/>
          <w:szCs w:val="24"/>
        </w:rPr>
      </w:pPr>
      <w:proofErr w:type="spellStart"/>
      <w:r w:rsidRPr="00660F67">
        <w:rPr>
          <w:rFonts w:cs="Times New Roman"/>
          <w:b/>
          <w:bCs/>
          <w:szCs w:val="24"/>
        </w:rPr>
        <w:t>SQLMap</w:t>
      </w:r>
      <w:proofErr w:type="spellEnd"/>
    </w:p>
    <w:p w14:paraId="62B6E3F8" w14:textId="7AD18899" w:rsidR="00660F67" w:rsidRDefault="00660F67" w:rsidP="009A5806">
      <w:pPr>
        <w:rPr>
          <w:rFonts w:cs="Times New Roman"/>
          <w:szCs w:val="24"/>
        </w:rPr>
      </w:pPr>
      <w:r w:rsidRPr="00660F67">
        <w:rPr>
          <w:rFonts w:cs="Times New Roman"/>
          <w:szCs w:val="24"/>
        </w:rPr>
        <w:t>From your Kali machine, open a terminal and type the following command at the terminal.</w:t>
      </w:r>
      <w:r>
        <w:rPr>
          <w:rFonts w:cs="Times New Roman"/>
          <w:szCs w:val="24"/>
        </w:rPr>
        <w:t xml:space="preserve"> This is my IP address</w:t>
      </w:r>
      <w:r w:rsidR="001F4B70">
        <w:rPr>
          <w:rFonts w:cs="Times New Roman"/>
          <w:szCs w:val="24"/>
        </w:rPr>
        <w:t>;</w:t>
      </w:r>
      <w:r>
        <w:rPr>
          <w:rFonts w:cs="Times New Roman"/>
          <w:szCs w:val="24"/>
        </w:rPr>
        <w:t xml:space="preserve"> yours will probably differ.</w:t>
      </w:r>
    </w:p>
    <w:p w14:paraId="587B4037" w14:textId="551F0974" w:rsidR="00660F67" w:rsidRDefault="00660F67" w:rsidP="009A5806">
      <w:pPr>
        <w:rPr>
          <w:rFonts w:ascii="Courier New" w:hAnsi="Courier New" w:cs="Courier New"/>
          <w:szCs w:val="24"/>
        </w:rPr>
      </w:pPr>
      <w:proofErr w:type="spellStart"/>
      <w:r w:rsidRPr="00660F67">
        <w:rPr>
          <w:rFonts w:ascii="Courier New" w:hAnsi="Courier New" w:cs="Courier New"/>
          <w:szCs w:val="24"/>
        </w:rPr>
        <w:t>sqlmap</w:t>
      </w:r>
      <w:proofErr w:type="spellEnd"/>
      <w:r w:rsidRPr="00660F67">
        <w:rPr>
          <w:rFonts w:ascii="Courier New" w:hAnsi="Courier New" w:cs="Courier New"/>
          <w:szCs w:val="24"/>
        </w:rPr>
        <w:t xml:space="preserve"> -u http://</w:t>
      </w:r>
      <w:r>
        <w:rPr>
          <w:rFonts w:ascii="Courier New" w:hAnsi="Courier New" w:cs="Courier New"/>
          <w:szCs w:val="24"/>
        </w:rPr>
        <w:t>10.0.2.15</w:t>
      </w:r>
      <w:r w:rsidRPr="00660F67">
        <w:rPr>
          <w:rFonts w:ascii="Courier New" w:hAnsi="Courier New" w:cs="Courier New"/>
          <w:szCs w:val="24"/>
        </w:rPr>
        <w:t>/cat.php?id=1 --</w:t>
      </w:r>
      <w:proofErr w:type="spellStart"/>
      <w:r w:rsidRPr="00660F67">
        <w:rPr>
          <w:rFonts w:ascii="Courier New" w:hAnsi="Courier New" w:cs="Courier New"/>
          <w:szCs w:val="24"/>
        </w:rPr>
        <w:t>dbs</w:t>
      </w:r>
      <w:proofErr w:type="spellEnd"/>
      <w:r w:rsidRPr="00660F67">
        <w:rPr>
          <w:rFonts w:ascii="Courier New" w:hAnsi="Courier New" w:cs="Courier New"/>
          <w:szCs w:val="24"/>
        </w:rPr>
        <w:t xml:space="preserve"> </w:t>
      </w:r>
      <w:r>
        <w:rPr>
          <w:rFonts w:ascii="Courier New" w:hAnsi="Courier New" w:cs="Courier New"/>
          <w:szCs w:val="24"/>
        </w:rPr>
        <w:t>–</w:t>
      </w:r>
      <w:r w:rsidRPr="00660F67">
        <w:rPr>
          <w:rFonts w:ascii="Courier New" w:hAnsi="Courier New" w:cs="Courier New"/>
          <w:szCs w:val="24"/>
        </w:rPr>
        <w:t>batch</w:t>
      </w:r>
    </w:p>
    <w:p w14:paraId="6B4D92CA" w14:textId="1CB46031" w:rsidR="00660F67" w:rsidRDefault="00660F67" w:rsidP="009A5806">
      <w:pPr>
        <w:rPr>
          <w:rFonts w:ascii="Courier New" w:hAnsi="Courier New" w:cs="Courier New"/>
          <w:szCs w:val="24"/>
        </w:rPr>
      </w:pPr>
      <w:r w:rsidRPr="00660F67">
        <w:rPr>
          <w:rFonts w:ascii="Courier New" w:hAnsi="Courier New" w:cs="Courier New"/>
          <w:noProof/>
          <w:szCs w:val="24"/>
        </w:rPr>
        <w:drawing>
          <wp:inline distT="0" distB="0" distL="0" distR="0" wp14:anchorId="7BD5A06C" wp14:editId="72E1876C">
            <wp:extent cx="4059936" cy="4975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345280" cy="53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AF64A" w14:textId="53724885" w:rsidR="00660F67" w:rsidRDefault="00660F67" w:rsidP="009A5806">
      <w:pPr>
        <w:rPr>
          <w:rFonts w:cs="Times New Roman"/>
          <w:szCs w:val="24"/>
        </w:rPr>
      </w:pPr>
      <w:r w:rsidRPr="00660F67">
        <w:rPr>
          <w:rFonts w:cs="Times New Roman"/>
          <w:szCs w:val="24"/>
        </w:rPr>
        <w:t xml:space="preserve">From the </w:t>
      </w:r>
      <w:proofErr w:type="spellStart"/>
      <w:r w:rsidRPr="00660F67">
        <w:rPr>
          <w:rFonts w:cs="Times New Roman"/>
          <w:szCs w:val="24"/>
        </w:rPr>
        <w:t>SQLmap</w:t>
      </w:r>
      <w:proofErr w:type="spellEnd"/>
      <w:r w:rsidRPr="00660F67">
        <w:rPr>
          <w:rFonts w:cs="Times New Roman"/>
          <w:szCs w:val="24"/>
        </w:rPr>
        <w:t xml:space="preserve"> results, we discover two databases</w:t>
      </w:r>
      <w:r w:rsidR="001F4B70">
        <w:rPr>
          <w:rFonts w:cs="Times New Roman"/>
          <w:szCs w:val="24"/>
        </w:rPr>
        <w:t>,</w:t>
      </w:r>
      <w:r w:rsidRPr="00660F67">
        <w:rPr>
          <w:rFonts w:cs="Times New Roman"/>
          <w:szCs w:val="24"/>
        </w:rPr>
        <w:t xml:space="preserve"> and one of those has the name </w:t>
      </w:r>
      <w:r w:rsidRPr="00660F67">
        <w:rPr>
          <w:rFonts w:cs="Times New Roman"/>
          <w:b/>
          <w:bCs/>
          <w:szCs w:val="24"/>
        </w:rPr>
        <w:t>photoblog</w:t>
      </w:r>
      <w:r w:rsidRPr="00660F67">
        <w:rPr>
          <w:rFonts w:cs="Times New Roman"/>
          <w:szCs w:val="24"/>
        </w:rPr>
        <w:t>.</w:t>
      </w:r>
    </w:p>
    <w:p w14:paraId="675E2F60" w14:textId="73BCBA1A" w:rsidR="00660F67" w:rsidRDefault="00660F67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6B65311C" wp14:editId="51772490">
            <wp:extent cx="2785872" cy="816549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276" cy="857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3C691D" w14:textId="2CB451C8" w:rsidR="00660F67" w:rsidRDefault="00660F67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gain</w:t>
      </w:r>
      <w:r w:rsidR="00B62A72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using </w:t>
      </w:r>
      <w:proofErr w:type="spellStart"/>
      <w:r>
        <w:rPr>
          <w:rFonts w:cs="Times New Roman"/>
          <w:szCs w:val="24"/>
        </w:rPr>
        <w:t>SQLMap</w:t>
      </w:r>
      <w:proofErr w:type="spellEnd"/>
      <w:r>
        <w:rPr>
          <w:rFonts w:cs="Times New Roman"/>
          <w:szCs w:val="24"/>
        </w:rPr>
        <w:t xml:space="preserve">, we can capture the information inside the database. </w:t>
      </w:r>
    </w:p>
    <w:p w14:paraId="27637EC1" w14:textId="44A29B26" w:rsidR="00660F67" w:rsidRDefault="00B62A72" w:rsidP="009A5806">
      <w:pPr>
        <w:rPr>
          <w:rFonts w:ascii="Courier New" w:hAnsi="Courier New" w:cs="Courier New"/>
          <w:sz w:val="20"/>
          <w:szCs w:val="20"/>
        </w:rPr>
      </w:pPr>
      <w:proofErr w:type="spellStart"/>
      <w:r w:rsidRPr="00B62A72">
        <w:rPr>
          <w:rFonts w:ascii="Courier New" w:hAnsi="Courier New" w:cs="Courier New"/>
          <w:sz w:val="20"/>
          <w:szCs w:val="20"/>
        </w:rPr>
        <w:t>sqlmap</w:t>
      </w:r>
      <w:proofErr w:type="spellEnd"/>
      <w:r w:rsidRPr="00B62A72">
        <w:rPr>
          <w:rFonts w:ascii="Courier New" w:hAnsi="Courier New" w:cs="Courier New"/>
          <w:sz w:val="20"/>
          <w:szCs w:val="20"/>
        </w:rPr>
        <w:t xml:space="preserve"> –u http://10.0.2.15/cat.php?id=1 –D photoblog --dump-all </w:t>
      </w:r>
      <w:r>
        <w:rPr>
          <w:rFonts w:ascii="Courier New" w:hAnsi="Courier New" w:cs="Courier New"/>
          <w:sz w:val="20"/>
          <w:szCs w:val="20"/>
        </w:rPr>
        <w:t>–</w:t>
      </w:r>
      <w:r w:rsidRPr="00B62A72">
        <w:rPr>
          <w:rFonts w:ascii="Courier New" w:hAnsi="Courier New" w:cs="Courier New"/>
          <w:sz w:val="20"/>
          <w:szCs w:val="20"/>
        </w:rPr>
        <w:t>batch</w:t>
      </w:r>
    </w:p>
    <w:p w14:paraId="2D26CF1B" w14:textId="2833EEF7" w:rsidR="00B62A72" w:rsidRPr="00C146A0" w:rsidRDefault="00B62A72" w:rsidP="009A5806">
      <w:pPr>
        <w:rPr>
          <w:rFonts w:cs="Times New Roman"/>
          <w:b/>
          <w:bCs/>
          <w:szCs w:val="24"/>
        </w:rPr>
      </w:pPr>
      <w:r w:rsidRPr="00B62A72">
        <w:rPr>
          <w:rFonts w:cs="Times New Roman"/>
          <w:szCs w:val="24"/>
        </w:rPr>
        <w:t xml:space="preserve">We find the password for the user account admin. </w:t>
      </w:r>
      <w:r>
        <w:rPr>
          <w:rFonts w:cs="Times New Roman"/>
          <w:szCs w:val="24"/>
        </w:rPr>
        <w:t>We can now return to the website, access the Admin page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log</w:t>
      </w:r>
      <w:r w:rsidR="001F4B70">
        <w:rPr>
          <w:rFonts w:cs="Times New Roman"/>
          <w:szCs w:val="24"/>
        </w:rPr>
        <w:t xml:space="preserve"> i</w:t>
      </w:r>
      <w:r>
        <w:rPr>
          <w:rFonts w:cs="Times New Roman"/>
          <w:szCs w:val="24"/>
        </w:rPr>
        <w:t>n as admin</w:t>
      </w:r>
      <w:r w:rsidR="00C146A0">
        <w:rPr>
          <w:rFonts w:cs="Times New Roman"/>
          <w:szCs w:val="24"/>
        </w:rPr>
        <w:t xml:space="preserve"> using the password of </w:t>
      </w:r>
      <w:r w:rsidR="00C146A0" w:rsidRPr="00C146A0">
        <w:rPr>
          <w:rFonts w:cs="Times New Roman"/>
          <w:b/>
          <w:bCs/>
          <w:szCs w:val="24"/>
        </w:rPr>
        <w:t>P4ssw0rd</w:t>
      </w:r>
    </w:p>
    <w:p w14:paraId="27C0A624" w14:textId="7993A6A9" w:rsidR="00B62A72" w:rsidRDefault="00B62A72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C64EB8A" wp14:editId="6831EFB2">
            <wp:extent cx="4693920" cy="762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DA44C" w14:textId="0CEA88E1" w:rsidR="00B62A72" w:rsidRDefault="00B62A72" w:rsidP="009A5806">
      <w:pPr>
        <w:rPr>
          <w:rFonts w:cs="Times New Roman"/>
          <w:szCs w:val="24"/>
        </w:rPr>
      </w:pPr>
      <w:r w:rsidRPr="00B62A72">
        <w:rPr>
          <w:rFonts w:cs="Times New Roman"/>
          <w:noProof/>
          <w:szCs w:val="24"/>
        </w:rPr>
        <w:drawing>
          <wp:inline distT="0" distB="0" distL="0" distR="0" wp14:anchorId="04FBDDB2" wp14:editId="63DCE756">
            <wp:extent cx="3066288" cy="1390658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45392" cy="1426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1CB59" w14:textId="5ADAAD1C" w:rsidR="002527D3" w:rsidRDefault="002527D3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So far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nic</w:t>
      </w:r>
      <w:r w:rsidR="00590642">
        <w:rPr>
          <w:rFonts w:cs="Times New Roman"/>
          <w:szCs w:val="24"/>
        </w:rPr>
        <w:t>e</w:t>
      </w:r>
      <w:r>
        <w:rPr>
          <w:rFonts w:cs="Times New Roman"/>
          <w:szCs w:val="24"/>
        </w:rPr>
        <w:t>ly done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but we still need to upload a PHP reverse shell </w:t>
      </w:r>
      <w:r w:rsidR="00590642">
        <w:rPr>
          <w:rFonts w:cs="Times New Roman"/>
          <w:szCs w:val="24"/>
        </w:rPr>
        <w:t>script to gain shell access. Kali comes with several reverse shell scripts. Open your Kali file system using the icon located on your desktop.</w:t>
      </w:r>
    </w:p>
    <w:p w14:paraId="19B21888" w14:textId="460E9322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959BD78" wp14:editId="0FB8D000">
            <wp:extent cx="740384" cy="1511808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039" cy="1539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2F610F" w14:textId="5E336598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rom the right windowpane, scroll down through the directories until you come to the </w:t>
      </w:r>
      <w:proofErr w:type="spellStart"/>
      <w:r>
        <w:rPr>
          <w:rFonts w:cs="Times New Roman"/>
          <w:szCs w:val="24"/>
        </w:rPr>
        <w:t>usr</w:t>
      </w:r>
      <w:proofErr w:type="spellEnd"/>
      <w:r>
        <w:rPr>
          <w:rFonts w:cs="Times New Roman"/>
          <w:szCs w:val="24"/>
        </w:rPr>
        <w:t xml:space="preserve"> directory. X2 click it to open. </w:t>
      </w:r>
    </w:p>
    <w:p w14:paraId="5AB1011A" w14:textId="74CD6397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F7A07F6" wp14:editId="057A6B79">
            <wp:extent cx="3197162" cy="1987296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990" cy="200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727CDD" w14:textId="31BC0A20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Double click on the share directory. </w:t>
      </w:r>
    </w:p>
    <w:p w14:paraId="15DD4E49" w14:textId="2C80D4D4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2460E79B" wp14:editId="30DD1524">
            <wp:extent cx="3267456" cy="727775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064" cy="743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719F2E" w14:textId="2D66F025" w:rsidR="00590642" w:rsidRDefault="00590642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 the next page, scroll down until you come to </w:t>
      </w:r>
      <w:proofErr w:type="spellStart"/>
      <w:r>
        <w:rPr>
          <w:rFonts w:cs="Times New Roman"/>
          <w:szCs w:val="24"/>
        </w:rPr>
        <w:t>webshells</w:t>
      </w:r>
      <w:proofErr w:type="spellEnd"/>
      <w:r>
        <w:rPr>
          <w:rFonts w:cs="Times New Roman"/>
          <w:szCs w:val="24"/>
        </w:rPr>
        <w:t xml:space="preserve">, x2 click </w:t>
      </w:r>
      <w:r w:rsidR="00517B2D">
        <w:rPr>
          <w:rFonts w:cs="Times New Roman"/>
          <w:szCs w:val="24"/>
        </w:rPr>
        <w:t>to open.</w:t>
      </w:r>
    </w:p>
    <w:p w14:paraId="1CEE3E76" w14:textId="7513F002" w:rsidR="00590642" w:rsidRDefault="00517B2D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2C6BDFF" wp14:editId="100042EB">
            <wp:extent cx="3267075" cy="1675879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154" cy="1686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B82BD" w14:textId="08F40FBC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Find the php directory and x2 click to open. </w:t>
      </w:r>
    </w:p>
    <w:p w14:paraId="160C5DF1" w14:textId="63680C70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8331285" wp14:editId="185DD95A">
            <wp:extent cx="3267075" cy="1617720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0055" cy="1629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20E1D" w14:textId="1D151F92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nside the php directory, find the </w:t>
      </w:r>
      <w:r w:rsidRPr="00517B2D">
        <w:rPr>
          <w:rFonts w:cs="Times New Roman"/>
          <w:b/>
          <w:bCs/>
          <w:szCs w:val="24"/>
        </w:rPr>
        <w:t>php-reverse-shell.php</w:t>
      </w:r>
      <w:r>
        <w:rPr>
          <w:rFonts w:cs="Times New Roman"/>
          <w:szCs w:val="24"/>
        </w:rPr>
        <w:t xml:space="preserve"> script</w:t>
      </w:r>
    </w:p>
    <w:p w14:paraId="4E68D6EA" w14:textId="2532149D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70CC83F6" wp14:editId="2C85D466">
            <wp:extent cx="3267075" cy="169755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87" cy="1725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E8B2B" w14:textId="122FE8E9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ight-click on the script and from the context menu, select, </w:t>
      </w:r>
      <w:r w:rsidRPr="00517B2D">
        <w:rPr>
          <w:rFonts w:cs="Times New Roman"/>
          <w:b/>
          <w:bCs/>
          <w:szCs w:val="24"/>
        </w:rPr>
        <w:t>Open with mousepad</w:t>
      </w:r>
      <w:r w:rsidR="001F4B70">
        <w:rPr>
          <w:rFonts w:cs="Times New Roman"/>
          <w:b/>
          <w:bCs/>
          <w:szCs w:val="24"/>
        </w:rPr>
        <w:t>,</w:t>
      </w:r>
      <w:r>
        <w:rPr>
          <w:rFonts w:cs="Times New Roman"/>
          <w:szCs w:val="24"/>
        </w:rPr>
        <w:t xml:space="preserve"> or any text editor.</w:t>
      </w:r>
    </w:p>
    <w:p w14:paraId="0D4D906C" w14:textId="529F0E57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16BB4CC2" wp14:editId="6C048403">
            <wp:extent cx="1969008" cy="1274994"/>
            <wp:effectExtent l="0" t="0" r="0" b="19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859" cy="1296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</w:rPr>
        <w:t xml:space="preserve"> </w:t>
      </w:r>
    </w:p>
    <w:p w14:paraId="3AF5F7A6" w14:textId="2D005734" w:rsidR="00517B2D" w:rsidRDefault="00517B2D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Just after the comments stop and the PHP code starts, you will need to add </w:t>
      </w:r>
      <w:r w:rsidR="001F4B70">
        <w:rPr>
          <w:rFonts w:cs="Times New Roman"/>
          <w:szCs w:val="24"/>
        </w:rPr>
        <w:t>your Kali machine's IP address</w:t>
      </w:r>
      <w:r>
        <w:rPr>
          <w:rFonts w:cs="Times New Roman"/>
          <w:szCs w:val="24"/>
        </w:rPr>
        <w:t xml:space="preserve"> and the port it will be listening on. </w:t>
      </w:r>
      <w:r w:rsidR="008D4D68">
        <w:rPr>
          <w:rFonts w:cs="Times New Roman"/>
          <w:szCs w:val="24"/>
        </w:rPr>
        <w:t xml:space="preserve">In this example, where it says CHANGE THIS, I have inputted my Kali’s IP address and the port number 4444. </w:t>
      </w:r>
    </w:p>
    <w:p w14:paraId="3FFF0C40" w14:textId="2A6981FD" w:rsidR="008D4D68" w:rsidRPr="008D4D68" w:rsidRDefault="00B80BA4" w:rsidP="009A5806">
      <w:pPr>
        <w:rPr>
          <w:rFonts w:cs="Times New Roman"/>
          <w:b/>
          <w:bCs/>
          <w:szCs w:val="24"/>
        </w:rPr>
      </w:pPr>
      <w:r>
        <w:rPr>
          <w:rFonts w:cs="Times New Roman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422022A7" wp14:editId="6AE86D8F">
            <wp:simplePos x="0" y="0"/>
            <wp:positionH relativeFrom="column">
              <wp:posOffset>3249168</wp:posOffset>
            </wp:positionH>
            <wp:positionV relativeFrom="paragraph">
              <wp:posOffset>243713</wp:posOffset>
            </wp:positionV>
            <wp:extent cx="2249983" cy="1304544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335" cy="1316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4D68">
        <w:rPr>
          <w:rFonts w:cs="Times New Roman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1442B243" wp14:editId="388B049E">
            <wp:simplePos x="0" y="0"/>
            <wp:positionH relativeFrom="column">
              <wp:posOffset>1</wp:posOffset>
            </wp:positionH>
            <wp:positionV relativeFrom="paragraph">
              <wp:posOffset>249810</wp:posOffset>
            </wp:positionV>
            <wp:extent cx="2245360" cy="1267968"/>
            <wp:effectExtent l="0" t="0" r="2540" b="889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1695" cy="1277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4D68" w:rsidRPr="008D4D68">
        <w:rPr>
          <w:rFonts w:cs="Times New Roman"/>
          <w:b/>
          <w:bCs/>
          <w:szCs w:val="24"/>
        </w:rPr>
        <w:t>Before</w:t>
      </w:r>
      <w:r w:rsidR="008D4D68">
        <w:rPr>
          <w:rFonts w:cs="Times New Roman"/>
          <w:b/>
          <w:bCs/>
          <w:szCs w:val="24"/>
        </w:rPr>
        <w:tab/>
      </w:r>
      <w:r w:rsidR="008D4D68">
        <w:rPr>
          <w:rFonts w:cs="Times New Roman"/>
          <w:b/>
          <w:bCs/>
          <w:szCs w:val="24"/>
        </w:rPr>
        <w:tab/>
      </w:r>
      <w:r w:rsidR="008D4D68">
        <w:rPr>
          <w:rFonts w:cs="Times New Roman"/>
          <w:b/>
          <w:bCs/>
          <w:szCs w:val="24"/>
        </w:rPr>
        <w:tab/>
      </w:r>
      <w:r w:rsidR="008D4D68">
        <w:rPr>
          <w:rFonts w:cs="Times New Roman"/>
          <w:b/>
          <w:bCs/>
          <w:szCs w:val="24"/>
        </w:rPr>
        <w:tab/>
      </w:r>
      <w:r w:rsidR="008D4D68">
        <w:rPr>
          <w:rFonts w:cs="Times New Roman"/>
          <w:b/>
          <w:bCs/>
          <w:szCs w:val="24"/>
        </w:rPr>
        <w:tab/>
      </w:r>
      <w:r w:rsidR="008D4D68">
        <w:rPr>
          <w:rFonts w:cs="Times New Roman"/>
          <w:b/>
          <w:bCs/>
          <w:szCs w:val="24"/>
        </w:rPr>
        <w:tab/>
        <w:t xml:space="preserve">             After</w:t>
      </w:r>
    </w:p>
    <w:p w14:paraId="22B99955" w14:textId="51CF4FBB" w:rsidR="008D4D68" w:rsidRDefault="008D4D68" w:rsidP="009A5806">
      <w:pPr>
        <w:rPr>
          <w:rFonts w:cs="Times New Roman"/>
          <w:szCs w:val="24"/>
        </w:rPr>
      </w:pPr>
    </w:p>
    <w:p w14:paraId="4BAE88D8" w14:textId="77777777" w:rsidR="00590642" w:rsidRDefault="00590642" w:rsidP="009A5806">
      <w:pPr>
        <w:rPr>
          <w:rFonts w:cs="Times New Roman"/>
          <w:szCs w:val="24"/>
        </w:rPr>
      </w:pPr>
    </w:p>
    <w:p w14:paraId="2E5B5369" w14:textId="77777777" w:rsidR="00590642" w:rsidRDefault="00590642" w:rsidP="009A5806">
      <w:pPr>
        <w:rPr>
          <w:rFonts w:cs="Times New Roman"/>
          <w:szCs w:val="24"/>
        </w:rPr>
      </w:pPr>
    </w:p>
    <w:p w14:paraId="14D73E65" w14:textId="4D2604DC" w:rsidR="00B62A72" w:rsidRDefault="00B62A72" w:rsidP="009A5806">
      <w:pPr>
        <w:rPr>
          <w:rFonts w:cs="Times New Roman"/>
          <w:szCs w:val="24"/>
        </w:rPr>
      </w:pPr>
    </w:p>
    <w:p w14:paraId="46953BDF" w14:textId="77777777" w:rsidR="008D4D68" w:rsidRDefault="008D4D68" w:rsidP="009A5806">
      <w:pPr>
        <w:rPr>
          <w:rFonts w:cs="Times New Roman"/>
          <w:szCs w:val="24"/>
        </w:rPr>
      </w:pPr>
    </w:p>
    <w:p w14:paraId="11D135A2" w14:textId="51FE2E08" w:rsidR="008D4D68" w:rsidRDefault="008D4D68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Go to file, do a save as, on the next screen, select the Desktop of the save to location and for the name, </w:t>
      </w:r>
      <w:r w:rsidR="00B80BA4">
        <w:rPr>
          <w:rFonts w:cs="Times New Roman"/>
          <w:szCs w:val="24"/>
        </w:rPr>
        <w:t>call the</w:t>
      </w:r>
      <w:r>
        <w:rPr>
          <w:rFonts w:cs="Times New Roman"/>
          <w:szCs w:val="24"/>
        </w:rPr>
        <w:t xml:space="preserve"> script</w:t>
      </w:r>
      <w:r w:rsidR="00B80BA4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hell.php</w:t>
      </w:r>
      <w:r w:rsidR="00B80BA4">
        <w:rPr>
          <w:rFonts w:cs="Times New Roman"/>
          <w:szCs w:val="24"/>
        </w:rPr>
        <w:t xml:space="preserve">. </w:t>
      </w:r>
      <w:r w:rsidR="00B80BA4" w:rsidRPr="00B80BA4">
        <w:rPr>
          <w:rFonts w:cs="Times New Roman"/>
          <w:szCs w:val="24"/>
          <w:highlight w:val="yellow"/>
        </w:rPr>
        <w:t>Click the save button!</w:t>
      </w:r>
      <w:r w:rsidR="00B80BA4">
        <w:rPr>
          <w:rFonts w:cs="Times New Roman"/>
          <w:szCs w:val="24"/>
        </w:rPr>
        <w:t xml:space="preserve"> </w:t>
      </w:r>
    </w:p>
    <w:p w14:paraId="154002E8" w14:textId="0972FB62" w:rsidR="008D4D68" w:rsidRDefault="00B80BA4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6B6A2B2" wp14:editId="0455A55B">
            <wp:extent cx="2060448" cy="1636076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303" cy="17336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9A4A6" w14:textId="26854991" w:rsidR="00B80BA4" w:rsidRDefault="00B80BA4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lose the file system out and return to your desktop. You should see your PHP script waiting for you. </w:t>
      </w:r>
    </w:p>
    <w:p w14:paraId="70F3B817" w14:textId="648D821A" w:rsidR="008D4D68" w:rsidRDefault="00B80BA4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43AC4D1C" wp14:editId="5BF51758">
            <wp:extent cx="1536192" cy="1670709"/>
            <wp:effectExtent l="0" t="0" r="698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6503" cy="17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5184F" w14:textId="5D14B5D0" w:rsidR="00B80BA4" w:rsidRDefault="00B80BA4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We next need to open a terminal and start a Netcat listener on port 4444. At the terminal prompt, type the following command</w:t>
      </w:r>
      <w:r w:rsidR="001F4B70">
        <w:rPr>
          <w:rFonts w:cs="Times New Roman"/>
          <w:szCs w:val="24"/>
        </w:rPr>
        <w:t>. H</w:t>
      </w:r>
      <w:r>
        <w:rPr>
          <w:rFonts w:cs="Times New Roman"/>
          <w:szCs w:val="24"/>
        </w:rPr>
        <w:t xml:space="preserve">it enter. Kali is now listening for a connection on port 4444. </w:t>
      </w:r>
    </w:p>
    <w:p w14:paraId="5B5F46EB" w14:textId="03A328E3" w:rsidR="00B80BA4" w:rsidRDefault="00B80BA4" w:rsidP="009A5806">
      <w:pPr>
        <w:rPr>
          <w:rFonts w:ascii="Courier New" w:hAnsi="Courier New" w:cs="Courier New"/>
          <w:szCs w:val="24"/>
        </w:rPr>
      </w:pPr>
      <w:proofErr w:type="spellStart"/>
      <w:r w:rsidRPr="00B80BA4">
        <w:rPr>
          <w:rFonts w:ascii="Courier New" w:hAnsi="Courier New" w:cs="Courier New"/>
          <w:szCs w:val="24"/>
        </w:rPr>
        <w:t>nc</w:t>
      </w:r>
      <w:proofErr w:type="spellEnd"/>
      <w:r w:rsidRPr="00B80BA4">
        <w:rPr>
          <w:rFonts w:ascii="Courier New" w:hAnsi="Courier New" w:cs="Courier New"/>
          <w:szCs w:val="24"/>
        </w:rPr>
        <w:t xml:space="preserve"> -</w:t>
      </w:r>
      <w:proofErr w:type="spellStart"/>
      <w:r w:rsidRPr="00B80BA4">
        <w:rPr>
          <w:rFonts w:ascii="Courier New" w:hAnsi="Courier New" w:cs="Courier New"/>
          <w:szCs w:val="24"/>
        </w:rPr>
        <w:t>lvnp</w:t>
      </w:r>
      <w:proofErr w:type="spellEnd"/>
      <w:r w:rsidRPr="00B80BA4">
        <w:rPr>
          <w:rFonts w:ascii="Courier New" w:hAnsi="Courier New" w:cs="Courier New"/>
          <w:szCs w:val="24"/>
        </w:rPr>
        <w:t xml:space="preserve"> 4444</w:t>
      </w:r>
    </w:p>
    <w:p w14:paraId="256440C4" w14:textId="779CBCA6" w:rsidR="00B80BA4" w:rsidRDefault="00B80BA4" w:rsidP="009A5806">
      <w:pPr>
        <w:rPr>
          <w:rFonts w:ascii="Courier New" w:hAnsi="Courier New" w:cs="Courier New"/>
          <w:szCs w:val="24"/>
        </w:rPr>
      </w:pPr>
      <w:r w:rsidRPr="00B80BA4">
        <w:rPr>
          <w:rFonts w:ascii="Courier New" w:hAnsi="Courier New" w:cs="Courier New"/>
          <w:noProof/>
          <w:szCs w:val="24"/>
        </w:rPr>
        <w:drawing>
          <wp:inline distT="0" distB="0" distL="0" distR="0" wp14:anchorId="7DD132C3" wp14:editId="5D956E94">
            <wp:extent cx="2934109" cy="8954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E2623" w14:textId="70A38215" w:rsidR="00B80BA4" w:rsidRDefault="00B80BA4" w:rsidP="009A5806">
      <w:pPr>
        <w:rPr>
          <w:rFonts w:cs="Times New Roman"/>
          <w:szCs w:val="24"/>
        </w:rPr>
      </w:pPr>
      <w:r w:rsidRPr="00B80BA4">
        <w:rPr>
          <w:rFonts w:cs="Times New Roman"/>
          <w:szCs w:val="24"/>
        </w:rPr>
        <w:t xml:space="preserve">Return to the admin page of the target machine. </w:t>
      </w:r>
      <w:r>
        <w:rPr>
          <w:rFonts w:cs="Times New Roman"/>
          <w:szCs w:val="24"/>
        </w:rPr>
        <w:t xml:space="preserve">Over on the left you have a picture </w:t>
      </w:r>
      <w:r w:rsidR="00C146A0">
        <w:rPr>
          <w:rFonts w:cs="Times New Roman"/>
          <w:szCs w:val="24"/>
        </w:rPr>
        <w:t>up</w:t>
      </w:r>
      <w:r>
        <w:rPr>
          <w:rFonts w:cs="Times New Roman"/>
          <w:szCs w:val="24"/>
        </w:rPr>
        <w:t>load</w:t>
      </w:r>
      <w:r w:rsidR="00C146A0">
        <w:rPr>
          <w:rFonts w:cs="Times New Roman"/>
          <w:szCs w:val="24"/>
        </w:rPr>
        <w:t xml:space="preserve"> feature. The ability to upload images is a </w:t>
      </w:r>
      <w:r w:rsidR="001F4B70">
        <w:rPr>
          <w:rFonts w:cs="Times New Roman"/>
          <w:szCs w:val="24"/>
        </w:rPr>
        <w:t>widespread</w:t>
      </w:r>
      <w:r w:rsidR="00C146A0">
        <w:rPr>
          <w:rFonts w:cs="Times New Roman"/>
          <w:szCs w:val="24"/>
        </w:rPr>
        <w:t xml:space="preserve"> feature on dating and social networking sites. Click on, </w:t>
      </w:r>
      <w:r w:rsidR="00C146A0" w:rsidRPr="001F4B70">
        <w:rPr>
          <w:rFonts w:cs="Times New Roman"/>
          <w:b/>
          <w:bCs/>
          <w:szCs w:val="24"/>
        </w:rPr>
        <w:t>Add a new picture</w:t>
      </w:r>
      <w:r w:rsidR="00C146A0">
        <w:rPr>
          <w:rFonts w:cs="Times New Roman"/>
          <w:szCs w:val="24"/>
        </w:rPr>
        <w:t xml:space="preserve">. </w:t>
      </w:r>
    </w:p>
    <w:p w14:paraId="0DE07854" w14:textId="0CF873C7" w:rsidR="00C146A0" w:rsidRDefault="00C146A0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1271F957" wp14:editId="05519048">
            <wp:extent cx="1298575" cy="10547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8575" cy="1054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E4F9E" w14:textId="029C4A46" w:rsidR="00C146A0" w:rsidRDefault="00C146A0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Browse to your Desktop and x2 click the shell.php script. Click the Add button. You receive an error message that no PHP is allowed. </w:t>
      </w:r>
    </w:p>
    <w:p w14:paraId="40DA1348" w14:textId="6EE484EC" w:rsidR="00C146A0" w:rsidRDefault="00C146A0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name the shell.php to </w:t>
      </w:r>
      <w:r w:rsidR="00FD56E6">
        <w:rPr>
          <w:rFonts w:cs="Times New Roman"/>
          <w:szCs w:val="24"/>
        </w:rPr>
        <w:t>shell.PHp</w:t>
      </w:r>
      <w:r>
        <w:rPr>
          <w:rFonts w:cs="Times New Roman"/>
          <w:szCs w:val="24"/>
        </w:rPr>
        <w:t xml:space="preserve">. Use your browser back button and try the upload again. </w:t>
      </w:r>
    </w:p>
    <w:p w14:paraId="25EAD4BB" w14:textId="6F5DDFC7" w:rsidR="00C146A0" w:rsidRDefault="00C146A0" w:rsidP="009A5806">
      <w:pPr>
        <w:rPr>
          <w:rFonts w:cs="Times New Roman"/>
          <w:szCs w:val="24"/>
        </w:rPr>
      </w:pPr>
      <w:r w:rsidRPr="00C146A0">
        <w:rPr>
          <w:rFonts w:cs="Times New Roman"/>
          <w:noProof/>
          <w:szCs w:val="24"/>
        </w:rPr>
        <w:drawing>
          <wp:inline distT="0" distB="0" distL="0" distR="0" wp14:anchorId="2F298626" wp14:editId="670C1CCB">
            <wp:extent cx="2972215" cy="134321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82B7E" w14:textId="78A459FD" w:rsidR="007A5959" w:rsidRDefault="00AD33BC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That worked</w:t>
      </w:r>
      <w:r w:rsidR="001F4B70">
        <w:rPr>
          <w:rFonts w:cs="Times New Roman"/>
          <w:szCs w:val="24"/>
        </w:rPr>
        <w:t>, but you will notice that the file's nam</w:t>
      </w:r>
      <w:r>
        <w:rPr>
          <w:rFonts w:cs="Times New Roman"/>
          <w:szCs w:val="24"/>
        </w:rPr>
        <w:t xml:space="preserve">e is not present with the other uploaded </w:t>
      </w:r>
      <w:r w:rsidR="00681BCF">
        <w:rPr>
          <w:rFonts w:cs="Times New Roman"/>
          <w:szCs w:val="24"/>
        </w:rPr>
        <w:t xml:space="preserve">image </w:t>
      </w:r>
      <w:r>
        <w:rPr>
          <w:rFonts w:cs="Times New Roman"/>
          <w:szCs w:val="24"/>
        </w:rPr>
        <w:t xml:space="preserve">files. If we click on the empty box, we get nothing. Not a problem. </w:t>
      </w:r>
    </w:p>
    <w:p w14:paraId="7CB0D7E5" w14:textId="49BE7F35" w:rsidR="007A5959" w:rsidRDefault="007A5959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We know we can upload images to the site using the admin page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o let</w:t>
      </w:r>
      <w:r w:rsidR="001F4B70">
        <w:rPr>
          <w:rFonts w:cs="Times New Roman"/>
          <w:szCs w:val="24"/>
        </w:rPr>
        <w:t xml:space="preserve"> u</w:t>
      </w:r>
      <w:r>
        <w:rPr>
          <w:rFonts w:cs="Times New Roman"/>
          <w:szCs w:val="24"/>
        </w:rPr>
        <w:t xml:space="preserve">s find the </w:t>
      </w:r>
      <w:r w:rsidR="001F4B70">
        <w:rPr>
          <w:rFonts w:cs="Times New Roman"/>
          <w:szCs w:val="24"/>
        </w:rPr>
        <w:t>upload directory name</w:t>
      </w:r>
      <w:r>
        <w:rPr>
          <w:rFonts w:cs="Times New Roman"/>
          <w:szCs w:val="24"/>
        </w:rPr>
        <w:t xml:space="preserve">. </w:t>
      </w:r>
    </w:p>
    <w:p w14:paraId="7CF64122" w14:textId="78039791" w:rsidR="007A5959" w:rsidRPr="007A5959" w:rsidRDefault="007A5959" w:rsidP="009A5806">
      <w:pPr>
        <w:rPr>
          <w:rFonts w:cs="Times New Roman"/>
          <w:b/>
          <w:bCs/>
          <w:szCs w:val="24"/>
        </w:rPr>
      </w:pPr>
      <w:proofErr w:type="spellStart"/>
      <w:r w:rsidRPr="007A5959">
        <w:rPr>
          <w:rFonts w:cs="Times New Roman"/>
          <w:b/>
          <w:bCs/>
          <w:szCs w:val="24"/>
        </w:rPr>
        <w:t>dirb</w:t>
      </w:r>
      <w:proofErr w:type="spellEnd"/>
    </w:p>
    <w:p w14:paraId="6251F4D2" w14:textId="2C22F836" w:rsidR="007A5959" w:rsidRDefault="007A5959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From your Kali machine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open a terminal and from at the prompt type:</w:t>
      </w:r>
    </w:p>
    <w:p w14:paraId="65C411F4" w14:textId="75DF4E2C" w:rsidR="007A5959" w:rsidRDefault="007A5959" w:rsidP="009A5806">
      <w:pPr>
        <w:rPr>
          <w:rFonts w:cs="Times New Roman"/>
          <w:szCs w:val="24"/>
        </w:rPr>
      </w:pPr>
      <w:proofErr w:type="spellStart"/>
      <w:r w:rsidRPr="007A5959">
        <w:rPr>
          <w:rFonts w:ascii="Courier New" w:hAnsi="Courier New" w:cs="Courier New"/>
          <w:szCs w:val="24"/>
        </w:rPr>
        <w:t>dirb</w:t>
      </w:r>
      <w:proofErr w:type="spellEnd"/>
      <w:r w:rsidRPr="007A5959">
        <w:rPr>
          <w:rFonts w:ascii="Courier New" w:hAnsi="Courier New" w:cs="Courier New"/>
          <w:szCs w:val="24"/>
        </w:rPr>
        <w:t xml:space="preserve"> http://10.0.2.13</w:t>
      </w:r>
      <w:r>
        <w:rPr>
          <w:rFonts w:ascii="Courier New" w:hAnsi="Courier New" w:cs="Courier New"/>
          <w:szCs w:val="24"/>
        </w:rPr>
        <w:t xml:space="preserve"> </w:t>
      </w:r>
      <w:r w:rsidRPr="007A5959">
        <w:rPr>
          <w:rFonts w:cs="Times New Roman"/>
          <w:szCs w:val="24"/>
        </w:rPr>
        <w:t>(My IP address changed when I rebooted the target)</w:t>
      </w:r>
    </w:p>
    <w:p w14:paraId="12C6E1E7" w14:textId="0A130CF6" w:rsidR="007A5959" w:rsidRDefault="007A5959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The results show that the admin directory has a subdirectory called uploads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nd that </w:t>
      </w:r>
      <w:r w:rsidR="00603176">
        <w:rPr>
          <w:rFonts w:cs="Times New Roman"/>
          <w:szCs w:val="24"/>
        </w:rPr>
        <w:t>is</w:t>
      </w:r>
      <w:r>
        <w:rPr>
          <w:rFonts w:cs="Times New Roman"/>
          <w:szCs w:val="24"/>
        </w:rPr>
        <w:t xml:space="preserve"> where </w:t>
      </w:r>
      <w:r w:rsidR="00603176">
        <w:rPr>
          <w:rFonts w:cs="Times New Roman"/>
          <w:szCs w:val="24"/>
        </w:rPr>
        <w:t xml:space="preserve">we </w:t>
      </w:r>
      <w:r>
        <w:rPr>
          <w:rFonts w:cs="Times New Roman"/>
          <w:szCs w:val="24"/>
        </w:rPr>
        <w:t xml:space="preserve">need to </w:t>
      </w:r>
      <w:r w:rsidR="00603176">
        <w:rPr>
          <w:rFonts w:cs="Times New Roman"/>
          <w:szCs w:val="24"/>
        </w:rPr>
        <w:t>be to see our uploaded script file</w:t>
      </w:r>
      <w:r>
        <w:rPr>
          <w:rFonts w:cs="Times New Roman"/>
          <w:szCs w:val="24"/>
        </w:rPr>
        <w:t xml:space="preserve">. </w:t>
      </w:r>
    </w:p>
    <w:p w14:paraId="287BFDFF" w14:textId="4116BFC6" w:rsidR="007A5959" w:rsidRPr="007A5959" w:rsidRDefault="007A5959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lastRenderedPageBreak/>
        <w:drawing>
          <wp:inline distT="0" distB="0" distL="0" distR="0" wp14:anchorId="2C04D989" wp14:editId="411ADB75">
            <wp:extent cx="2793365" cy="2761076"/>
            <wp:effectExtent l="0" t="0" r="6985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2564" cy="282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EBDE4" w14:textId="4CB952F8" w:rsidR="00AD33BC" w:rsidRDefault="00681BCF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Let us</w:t>
      </w:r>
      <w:r w:rsidR="00AD33BC">
        <w:rPr>
          <w:rFonts w:cs="Times New Roman"/>
          <w:szCs w:val="24"/>
        </w:rPr>
        <w:t xml:space="preserve"> browse on over to the upload directory. </w:t>
      </w:r>
    </w:p>
    <w:p w14:paraId="373B7675" w14:textId="17E4ED72" w:rsidR="00AD33BC" w:rsidRDefault="00AD33BC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In the address bar of your Kali b</w:t>
      </w:r>
      <w:r w:rsidR="001F4B70">
        <w:rPr>
          <w:rFonts w:cs="Times New Roman"/>
          <w:szCs w:val="24"/>
        </w:rPr>
        <w:t>r</w:t>
      </w:r>
      <w:r>
        <w:rPr>
          <w:rFonts w:cs="Times New Roman"/>
          <w:szCs w:val="24"/>
        </w:rPr>
        <w:t xml:space="preserve">owser, replace the word index with uploads and press enter. </w:t>
      </w:r>
    </w:p>
    <w:p w14:paraId="37E0A960" w14:textId="2C8D6719" w:rsidR="00AD33BC" w:rsidRDefault="00AD33BC" w:rsidP="009A5806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03CCEA59" wp14:editId="72BC787E">
            <wp:extent cx="2834285" cy="2164080"/>
            <wp:effectExtent l="0" t="0" r="444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270" cy="2200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B90160" w14:textId="5A753908" w:rsidR="00AD33BC" w:rsidRDefault="00AD33BC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To launch the script and establish our reverse shell</w:t>
      </w:r>
      <w:r w:rsidR="001F4B70">
        <w:rPr>
          <w:rFonts w:cs="Times New Roman"/>
          <w:szCs w:val="24"/>
        </w:rPr>
        <w:t>, all we need to do is x2 click the script</w:t>
      </w:r>
      <w:r>
        <w:rPr>
          <w:rFonts w:cs="Times New Roman"/>
          <w:szCs w:val="24"/>
        </w:rPr>
        <w:t xml:space="preserve">. </w:t>
      </w:r>
    </w:p>
    <w:p w14:paraId="5768EBBC" w14:textId="3FA95711" w:rsidR="00AD33BC" w:rsidRDefault="00AD33BC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Once the script has been launched, your browser returns the following error message. </w:t>
      </w:r>
      <w:r w:rsidR="001F4B70">
        <w:rPr>
          <w:rFonts w:cs="Times New Roman"/>
          <w:szCs w:val="24"/>
        </w:rPr>
        <w:t>You can ignore this.</w:t>
      </w:r>
    </w:p>
    <w:p w14:paraId="506D763B" w14:textId="3CB81CC5" w:rsidR="00AD33BC" w:rsidRDefault="00AD33BC" w:rsidP="009A5806">
      <w:pPr>
        <w:rPr>
          <w:rFonts w:cs="Times New Roman"/>
          <w:szCs w:val="24"/>
        </w:rPr>
      </w:pPr>
      <w:r w:rsidRPr="00AD33BC">
        <w:rPr>
          <w:rFonts w:cs="Times New Roman"/>
          <w:noProof/>
          <w:szCs w:val="24"/>
        </w:rPr>
        <w:drawing>
          <wp:inline distT="0" distB="0" distL="0" distR="0" wp14:anchorId="322463EB" wp14:editId="067474F9">
            <wp:extent cx="5943600" cy="6115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80C3" w14:textId="5E19D0E1" w:rsidR="00AD33BC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Bring</w:t>
      </w:r>
      <w:r w:rsidR="00AD33BC">
        <w:rPr>
          <w:rFonts w:cs="Times New Roman"/>
          <w:szCs w:val="24"/>
        </w:rPr>
        <w:t xml:space="preserve"> back your listening terminal</w:t>
      </w:r>
      <w:r w:rsidR="001F4B70">
        <w:rPr>
          <w:rFonts w:cs="Times New Roman"/>
          <w:szCs w:val="24"/>
        </w:rPr>
        <w:t>,</w:t>
      </w:r>
      <w:r w:rsidR="00AD33BC">
        <w:rPr>
          <w:rFonts w:cs="Times New Roman"/>
          <w:szCs w:val="24"/>
        </w:rPr>
        <w:t xml:space="preserve"> and you should see the revers</w:t>
      </w:r>
      <w:r>
        <w:rPr>
          <w:rFonts w:cs="Times New Roman"/>
          <w:szCs w:val="24"/>
        </w:rPr>
        <w:t>e</w:t>
      </w:r>
      <w:r w:rsidR="00AD33BC">
        <w:rPr>
          <w:rFonts w:cs="Times New Roman"/>
          <w:szCs w:val="24"/>
        </w:rPr>
        <w:t xml:space="preserve"> shell has been established. </w:t>
      </w:r>
    </w:p>
    <w:p w14:paraId="5146C951" w14:textId="1B30A624" w:rsidR="00AD33BC" w:rsidRDefault="00AD33BC" w:rsidP="009A5806">
      <w:pPr>
        <w:rPr>
          <w:rFonts w:cs="Times New Roman"/>
          <w:szCs w:val="24"/>
        </w:rPr>
      </w:pPr>
      <w:r w:rsidRPr="00AD33BC">
        <w:rPr>
          <w:rFonts w:cs="Times New Roman"/>
          <w:noProof/>
          <w:szCs w:val="24"/>
        </w:rPr>
        <w:lastRenderedPageBreak/>
        <w:drawing>
          <wp:inline distT="0" distB="0" distL="0" distR="0" wp14:anchorId="1B1010B7" wp14:editId="7C239179">
            <wp:extent cx="4236720" cy="1744932"/>
            <wp:effectExtent l="0" t="0" r="0" b="82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391458" cy="1808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614A2" w14:textId="7E4ED56E" w:rsidR="00A57A06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t the prompt for your reverse shell, type </w:t>
      </w:r>
      <w:r w:rsidRPr="00A57A06">
        <w:rPr>
          <w:rFonts w:cs="Times New Roman"/>
          <w:b/>
          <w:bCs/>
          <w:szCs w:val="24"/>
        </w:rPr>
        <w:t>ls</w:t>
      </w:r>
      <w:r>
        <w:rPr>
          <w:rFonts w:cs="Times New Roman"/>
          <w:szCs w:val="24"/>
        </w:rPr>
        <w:t xml:space="preserve">. This shows you all the files and directories present on the target machine. </w:t>
      </w:r>
    </w:p>
    <w:p w14:paraId="315EE64E" w14:textId="3C88507F" w:rsidR="00A57A06" w:rsidRDefault="00A57A06" w:rsidP="009A5806">
      <w:pPr>
        <w:rPr>
          <w:rFonts w:cs="Times New Roman"/>
          <w:szCs w:val="24"/>
        </w:rPr>
      </w:pPr>
      <w:r w:rsidRPr="00A57A06">
        <w:rPr>
          <w:rFonts w:cs="Times New Roman"/>
          <w:noProof/>
          <w:szCs w:val="24"/>
        </w:rPr>
        <w:drawing>
          <wp:inline distT="0" distB="0" distL="0" distR="0" wp14:anchorId="5484E5FC" wp14:editId="0977EA30">
            <wp:extent cx="971686" cy="338184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6DD3" w14:textId="732D250A" w:rsidR="00A57A06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w type </w:t>
      </w:r>
      <w:r w:rsidRPr="00A57A06">
        <w:rPr>
          <w:rFonts w:cs="Times New Roman"/>
          <w:b/>
          <w:bCs/>
          <w:szCs w:val="24"/>
        </w:rPr>
        <w:t>ls -la</w:t>
      </w:r>
      <w:r>
        <w:rPr>
          <w:rFonts w:cs="Times New Roman"/>
          <w:szCs w:val="24"/>
        </w:rPr>
        <w:t>. This gives you all the permissions of the available directories located on the user, root.</w:t>
      </w:r>
    </w:p>
    <w:p w14:paraId="7CFC9F30" w14:textId="4304BECA" w:rsidR="00A57A06" w:rsidRDefault="00A57A06" w:rsidP="009A5806">
      <w:pPr>
        <w:rPr>
          <w:rFonts w:cs="Times New Roman"/>
          <w:szCs w:val="24"/>
        </w:rPr>
      </w:pPr>
      <w:r w:rsidRPr="00A57A06">
        <w:rPr>
          <w:rFonts w:cs="Times New Roman"/>
          <w:noProof/>
          <w:szCs w:val="24"/>
        </w:rPr>
        <w:lastRenderedPageBreak/>
        <w:drawing>
          <wp:inline distT="0" distB="0" distL="0" distR="0" wp14:anchorId="332A5125" wp14:editId="6E35B6DA">
            <wp:extent cx="5059680" cy="2954723"/>
            <wp:effectExtent l="0" t="0" r="762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077536" cy="296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B0CA9" w14:textId="1D1EAB53" w:rsidR="00A57A06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ype in </w:t>
      </w:r>
      <w:proofErr w:type="spellStart"/>
      <w:r w:rsidRPr="00A57A06">
        <w:rPr>
          <w:rFonts w:cs="Times New Roman"/>
          <w:b/>
          <w:bCs/>
          <w:szCs w:val="24"/>
        </w:rPr>
        <w:t>whoami</w:t>
      </w:r>
      <w:proofErr w:type="spellEnd"/>
      <w:r>
        <w:rPr>
          <w:rFonts w:cs="Times New Roman"/>
          <w:szCs w:val="24"/>
        </w:rPr>
        <w:t>. You are currently logged on as www-data</w:t>
      </w:r>
      <w:r w:rsidR="001F4B70">
        <w:rPr>
          <w:rFonts w:cs="Times New Roman"/>
          <w:szCs w:val="24"/>
        </w:rPr>
        <w:t>.</w:t>
      </w:r>
    </w:p>
    <w:p w14:paraId="375DB0BE" w14:textId="00995A82" w:rsidR="00A57A06" w:rsidRDefault="00A57A06" w:rsidP="009A5806">
      <w:pPr>
        <w:rPr>
          <w:rFonts w:cs="Times New Roman"/>
          <w:szCs w:val="24"/>
        </w:rPr>
      </w:pPr>
      <w:r w:rsidRPr="00A57A06">
        <w:rPr>
          <w:rFonts w:cs="Times New Roman"/>
          <w:noProof/>
          <w:szCs w:val="24"/>
        </w:rPr>
        <w:drawing>
          <wp:inline distT="0" distB="0" distL="0" distR="0" wp14:anchorId="334606C0" wp14:editId="207DBB62">
            <wp:extent cx="1162212" cy="533474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162212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318AB" w14:textId="30CAD6FE" w:rsidR="00A57A06" w:rsidRPr="00603176" w:rsidRDefault="00A57A06" w:rsidP="009A5806">
      <w:pPr>
        <w:rPr>
          <w:rFonts w:cs="Times New Roman"/>
          <w:b/>
          <w:bCs/>
          <w:szCs w:val="24"/>
        </w:rPr>
      </w:pPr>
      <w:r w:rsidRPr="00603176">
        <w:rPr>
          <w:rFonts w:cs="Times New Roman"/>
          <w:b/>
          <w:bCs/>
          <w:szCs w:val="24"/>
        </w:rPr>
        <w:t>Summary –</w:t>
      </w:r>
    </w:p>
    <w:p w14:paraId="5F0F4914" w14:textId="2C352E8D" w:rsidR="00A57A06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was </w:t>
      </w:r>
      <w:r w:rsidR="001F4B70">
        <w:rPr>
          <w:rFonts w:cs="Times New Roman"/>
          <w:szCs w:val="24"/>
        </w:rPr>
        <w:t>a friendly</w:t>
      </w:r>
      <w:r>
        <w:rPr>
          <w:rFonts w:cs="Times New Roman"/>
          <w:szCs w:val="24"/>
        </w:rPr>
        <w:t xml:space="preserve"> and easy lab for learning something about SQL injection and establishing a reverse shell using a PHP script. </w:t>
      </w:r>
    </w:p>
    <w:p w14:paraId="38C972DE" w14:textId="060BB1DF" w:rsidR="00A57A06" w:rsidRDefault="00A57A06" w:rsidP="009A5806">
      <w:pPr>
        <w:rPr>
          <w:rFonts w:cs="Times New Roman"/>
          <w:szCs w:val="24"/>
        </w:rPr>
      </w:pPr>
      <w:r>
        <w:rPr>
          <w:rFonts w:cs="Times New Roman"/>
          <w:szCs w:val="24"/>
        </w:rPr>
        <w:t>The goal of the CTF was to establish a reverse shell, not gain root access. In previous CTF labs</w:t>
      </w:r>
      <w:r w:rsidR="001F4B70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you have been shown how to</w:t>
      </w:r>
      <w:r w:rsidR="00175C9A">
        <w:rPr>
          <w:rFonts w:cs="Times New Roman"/>
          <w:szCs w:val="24"/>
        </w:rPr>
        <w:t xml:space="preserve"> elevate permissions to root</w:t>
      </w:r>
      <w:r w:rsidR="001F4B70">
        <w:rPr>
          <w:rFonts w:cs="Times New Roman"/>
          <w:szCs w:val="24"/>
        </w:rPr>
        <w:t>,</w:t>
      </w:r>
      <w:r w:rsidR="00175C9A">
        <w:rPr>
          <w:rFonts w:cs="Times New Roman"/>
          <w:szCs w:val="24"/>
        </w:rPr>
        <w:t xml:space="preserve"> and those same methods would work here as well. You are encouraged to try and take the lab to its next level and gain root access</w:t>
      </w:r>
      <w:r w:rsidR="007A5959">
        <w:rPr>
          <w:rFonts w:cs="Times New Roman"/>
          <w:szCs w:val="24"/>
        </w:rPr>
        <w:t>.</w:t>
      </w:r>
    </w:p>
    <w:p w14:paraId="45029070" w14:textId="7B90C2A5" w:rsidR="009A5806" w:rsidRPr="000B230A" w:rsidRDefault="007A5959">
      <w:pPr>
        <w:rPr>
          <w:rFonts w:cs="Times New Roman"/>
          <w:szCs w:val="24"/>
        </w:rPr>
      </w:pPr>
      <w:r>
        <w:rPr>
          <w:rFonts w:cs="Times New Roman"/>
          <w:szCs w:val="24"/>
        </w:rPr>
        <w:t>End of the lab!</w:t>
      </w:r>
    </w:p>
    <w:sectPr w:rsidR="009A5806" w:rsidRPr="000B230A">
      <w:footerReference w:type="default" r:id="rId5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6EFEA" w14:textId="77777777" w:rsidR="00E531F3" w:rsidRDefault="00E531F3" w:rsidP="00C42B0A">
      <w:pPr>
        <w:spacing w:after="0" w:line="240" w:lineRule="auto"/>
      </w:pPr>
      <w:r>
        <w:separator/>
      </w:r>
    </w:p>
  </w:endnote>
  <w:endnote w:type="continuationSeparator" w:id="0">
    <w:p w14:paraId="0CD5FB8E" w14:textId="77777777" w:rsidR="00E531F3" w:rsidRDefault="00E531F3" w:rsidP="00C42B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114323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39978" w14:textId="05A8F3D1" w:rsidR="00C42B0A" w:rsidRDefault="00C42B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5D22774" w14:textId="77777777" w:rsidR="00C42B0A" w:rsidRDefault="00C42B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843BE" w14:textId="77777777" w:rsidR="00E531F3" w:rsidRDefault="00E531F3" w:rsidP="00C42B0A">
      <w:pPr>
        <w:spacing w:after="0" w:line="240" w:lineRule="auto"/>
      </w:pPr>
      <w:r>
        <w:separator/>
      </w:r>
    </w:p>
  </w:footnote>
  <w:footnote w:type="continuationSeparator" w:id="0">
    <w:p w14:paraId="5A4E214D" w14:textId="77777777" w:rsidR="00E531F3" w:rsidRDefault="00E531F3" w:rsidP="00C42B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A26A9D"/>
    <w:multiLevelType w:val="hybridMultilevel"/>
    <w:tmpl w:val="A76A27A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41E30"/>
    <w:multiLevelType w:val="hybridMultilevel"/>
    <w:tmpl w:val="9E5E1A7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B32C5"/>
    <w:multiLevelType w:val="hybridMultilevel"/>
    <w:tmpl w:val="CD42EDF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0F5E39"/>
    <w:multiLevelType w:val="hybridMultilevel"/>
    <w:tmpl w:val="E0D4E95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NDMwMLMwNzECEko6SsGpxcWZ+XkgBaa1AJxirT4sAAAA"/>
  </w:docVars>
  <w:rsids>
    <w:rsidRoot w:val="00FF5F24"/>
    <w:rsid w:val="00071736"/>
    <w:rsid w:val="00077B9B"/>
    <w:rsid w:val="000B230A"/>
    <w:rsid w:val="00102B33"/>
    <w:rsid w:val="00175C9A"/>
    <w:rsid w:val="001D5BD5"/>
    <w:rsid w:val="001F4B70"/>
    <w:rsid w:val="002527D3"/>
    <w:rsid w:val="002E4D81"/>
    <w:rsid w:val="003D6282"/>
    <w:rsid w:val="00415DE2"/>
    <w:rsid w:val="0044109D"/>
    <w:rsid w:val="004C0FD0"/>
    <w:rsid w:val="00517B2D"/>
    <w:rsid w:val="00590642"/>
    <w:rsid w:val="00603176"/>
    <w:rsid w:val="0063246E"/>
    <w:rsid w:val="00660F67"/>
    <w:rsid w:val="00681BCF"/>
    <w:rsid w:val="007A5959"/>
    <w:rsid w:val="008D4D68"/>
    <w:rsid w:val="009A5806"/>
    <w:rsid w:val="009F199D"/>
    <w:rsid w:val="00A57A06"/>
    <w:rsid w:val="00A66F1D"/>
    <w:rsid w:val="00AD33BC"/>
    <w:rsid w:val="00B45586"/>
    <w:rsid w:val="00B62A72"/>
    <w:rsid w:val="00B80BA4"/>
    <w:rsid w:val="00BA5D33"/>
    <w:rsid w:val="00C146A0"/>
    <w:rsid w:val="00C42B0A"/>
    <w:rsid w:val="00D30E8E"/>
    <w:rsid w:val="00D967E1"/>
    <w:rsid w:val="00DB1BD6"/>
    <w:rsid w:val="00E531F3"/>
    <w:rsid w:val="00FD56E6"/>
    <w:rsid w:val="00FF5F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817DF"/>
  <w15:chartTrackingRefBased/>
  <w15:docId w15:val="{A68FAE4A-0C04-4A84-9A5E-5F0FEC726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F2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4109D"/>
    <w:rPr>
      <w:b/>
      <w:bCs/>
    </w:rPr>
  </w:style>
  <w:style w:type="character" w:styleId="Hyperlink">
    <w:name w:val="Hyperlink"/>
    <w:basedOn w:val="DefaultParagraphFont"/>
    <w:uiPriority w:val="99"/>
    <w:unhideWhenUsed/>
    <w:rsid w:val="007A59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595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42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B0A"/>
  </w:style>
  <w:style w:type="paragraph" w:styleId="Footer">
    <w:name w:val="footer"/>
    <w:basedOn w:val="Normal"/>
    <w:link w:val="FooterChar"/>
    <w:uiPriority w:val="99"/>
    <w:unhideWhenUsed/>
    <w:rsid w:val="00C42B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B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7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customXml" Target="../customXml/item1.xml"/><Relationship Id="rId7" Type="http://schemas.openxmlformats.org/officeDocument/2006/relationships/hyperlink" Target="https://www.vulnhub.com/entry/pentester-lab-from-sql-injection-to-shell,80/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customXml" Target="../customXml/item2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customXml" Target="../customXml/item3.xm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F33BE607-02FE-49A4-9F44-E952B5598D89}"/>
</file>

<file path=customXml/itemProps2.xml><?xml version="1.0" encoding="utf-8"?>
<ds:datastoreItem xmlns:ds="http://schemas.openxmlformats.org/officeDocument/2006/customXml" ds:itemID="{986FD314-23F0-4F42-B4F1-6A98FDFF41BC}"/>
</file>

<file path=customXml/itemProps3.xml><?xml version="1.0" encoding="utf-8"?>
<ds:datastoreItem xmlns:ds="http://schemas.openxmlformats.org/officeDocument/2006/customXml" ds:itemID="{1622F444-C62C-4D24-BEAB-D8E45016538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5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7</cp:revision>
  <cp:lastPrinted>2020-10-08T13:44:00Z</cp:lastPrinted>
  <dcterms:created xsi:type="dcterms:W3CDTF">2020-10-08T13:39:00Z</dcterms:created>
  <dcterms:modified xsi:type="dcterms:W3CDTF">2020-10-09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